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709C2" w:rsidR="00521D65" w:rsidP="004A669A" w:rsidRDefault="00DF75B3" w14:paraId="43D31801" w14:textId="6C56E7D8">
      <w:pPr>
        <w:pStyle w:val="Title"/>
      </w:pPr>
      <w:r>
        <w:t>HHS</w:t>
      </w:r>
      <w:r w:rsidRPr="001709C2">
        <w:t xml:space="preserve"> </w:t>
      </w:r>
      <w:r w:rsidR="001130BA">
        <w:t>Small Business Innovation Research Program</w:t>
      </w:r>
      <w:r w:rsidR="004A669A">
        <w:br/>
      </w:r>
      <w:r w:rsidR="001130BA">
        <w:t>Life Cycle</w:t>
      </w:r>
      <w:r w:rsidR="00364C54">
        <w:t xml:space="preserve"> </w:t>
      </w:r>
      <w:r w:rsidR="001130BA">
        <w:t>Certification</w:t>
      </w:r>
      <w:r w:rsidR="00C137DB">
        <w:t xml:space="preserve"> </w:t>
      </w:r>
    </w:p>
    <w:p w:rsidRPr="00284EE8" w:rsidR="00DF75B3" w:rsidP="00DF75B3" w:rsidRDefault="00DF75B3" w14:paraId="0D535E12" w14:textId="77777777">
      <w:pPr>
        <w:rPr>
          <w:sz w:val="20"/>
          <w:szCs w:val="18"/>
        </w:rPr>
      </w:pPr>
      <w:r w:rsidRPr="00284EE8">
        <w:rPr>
          <w:sz w:val="20"/>
          <w:szCs w:val="18"/>
        </w:rPr>
        <w:t xml:space="preserve">Public reporting burden for this collection of information is estimated to average 15 minutes per response, including the time for reviewing instructions, searching existing data sources, </w:t>
      </w:r>
      <w:proofErr w:type="gramStart"/>
      <w:r w:rsidRPr="00284EE8">
        <w:rPr>
          <w:sz w:val="20"/>
          <w:szCs w:val="18"/>
        </w:rPr>
        <w:t>gathering</w:t>
      </w:r>
      <w:proofErr w:type="gramEnd"/>
      <w:r w:rsidRPr="00284EE8">
        <w:rPr>
          <w:sz w:val="20"/>
          <w:szCs w:val="18"/>
        </w:rPr>
        <w:t xml:space="preserve"> and maintaining the data needed, and completing and reviewing the collection of information.  </w:t>
      </w:r>
      <w:r w:rsidRPr="00284EE8">
        <w:rPr>
          <w:b/>
          <w:sz w:val="20"/>
          <w:szCs w:val="18"/>
        </w:rPr>
        <w:t>An agency may not conduct or sponsor, and a person is not required to respond to, a collection of information unless it displays a currently valid OMB control number.</w:t>
      </w:r>
      <w:r w:rsidRPr="00284EE8">
        <w:rPr>
          <w:sz w:val="20"/>
          <w:szCs w:val="18"/>
        </w:rPr>
        <w:t xml:space="preserve">  Send comments regarding this burden estimate or any other aspect of this collection of information, including suggestions for reducing this burden, </w:t>
      </w:r>
      <w:proofErr w:type="gramStart"/>
      <w:r w:rsidRPr="00284EE8">
        <w:rPr>
          <w:sz w:val="20"/>
          <w:szCs w:val="18"/>
        </w:rPr>
        <w:t>to:</w:t>
      </w:r>
      <w:proofErr w:type="gramEnd"/>
      <w:r w:rsidRPr="00284EE8">
        <w:rPr>
          <w:sz w:val="20"/>
          <w:szCs w:val="18"/>
        </w:rPr>
        <w:t xml:space="preserve"> NIH, Project Clearance Branch, 6705 Rockledge Drive, MSC 7974, Bethesda, MD 20892-7974, ATTN: PRA (0925-0001).  Do not return the completed form to this address. </w:t>
      </w:r>
    </w:p>
    <w:p w:rsidR="00364C54" w:rsidP="00364C54" w:rsidRDefault="00364C54" w14:paraId="19605DC5" w14:textId="0F0C12FC">
      <w:pPr>
        <w:pStyle w:val="BodyText"/>
      </w:pPr>
      <w:r>
        <w:t xml:space="preserve">All SBIR Phase I and Phase II awardees must complete this certification at all times set forth in the </w:t>
      </w:r>
      <w:r w:rsidR="004B5349">
        <w:t>funding agreement</w:t>
      </w:r>
      <w:r>
        <w:t xml:space="preserve"> (see </w:t>
      </w:r>
      <w:r w:rsidRPr="009074CE">
        <w:t xml:space="preserve">§8(h) of the </w:t>
      </w:r>
      <w:r>
        <w:t>SB</w:t>
      </w:r>
      <w:r w:rsidRPr="009074CE">
        <w:t>IR Policy Directive</w:t>
      </w:r>
      <w:r>
        <w:t xml:space="preserve">). This includes checking </w:t>
      </w:r>
      <w:proofErr w:type="gramStart"/>
      <w:r>
        <w:t>all of</w:t>
      </w:r>
      <w:proofErr w:type="gramEnd"/>
      <w:r>
        <w:t xml:space="preserve"> the boxes and having an authorized officer of the awardee sign and date the certification each time it is </w:t>
      </w:r>
      <w:r w:rsidR="004B5349">
        <w:t>required</w:t>
      </w:r>
      <w:r>
        <w:t xml:space="preserve">. </w:t>
      </w:r>
    </w:p>
    <w:p w:rsidR="00364C54" w:rsidP="00364C54" w:rsidRDefault="00364C54" w14:paraId="20FA18BF" w14:textId="77777777">
      <w:pPr>
        <w:pStyle w:val="BodyText"/>
      </w:pPr>
      <w:r>
        <w:t>A certification is required at the following times:</w:t>
      </w:r>
    </w:p>
    <w:p w:rsidRPr="00364C54" w:rsidR="00364C54" w:rsidP="00F47F4F" w:rsidRDefault="00364C54" w14:paraId="35942A7C" w14:textId="5EA25C00">
      <w:pPr>
        <w:pStyle w:val="ListBullet3"/>
      </w:pPr>
      <w:r w:rsidRPr="00364C54">
        <w:t>For SBIR Phase I Awardees: At the time of receiving final payment or disbursement from the Payment Management System</w:t>
      </w:r>
      <w:r w:rsidR="00DF75B3">
        <w:t xml:space="preserve"> or via contract</w:t>
      </w:r>
      <w:r w:rsidR="00543F65">
        <w:t>.</w:t>
      </w:r>
    </w:p>
    <w:p w:rsidRPr="00364C54" w:rsidR="00364C54" w:rsidP="00F47F4F" w:rsidRDefault="00364C54" w14:paraId="102E9B62" w14:textId="4112799A">
      <w:pPr>
        <w:pStyle w:val="ListBullet3"/>
      </w:pPr>
      <w:r w:rsidRPr="00364C54">
        <w:t>For SBIR Phase II Awardees: prior to receiving more than 50% of the total award amount and prior to final payment or disbursement from the Payment Management System</w:t>
      </w:r>
      <w:r w:rsidR="00DF75B3">
        <w:t xml:space="preserve"> or via contract</w:t>
      </w:r>
      <w:r w:rsidRPr="00364C54">
        <w:t>.</w:t>
      </w:r>
    </w:p>
    <w:p w:rsidR="002044B7" w:rsidP="002044B7" w:rsidRDefault="002044B7" w14:paraId="5307E0A4" w14:textId="77777777">
      <w:pPr>
        <w:pStyle w:val="BodyText"/>
      </w:pPr>
      <w:bookmarkStart w:name="_Hlk68211496" w:id="0"/>
      <w:r>
        <w:t xml:space="preserve">SBIR grant recipients are required to submit the Life Cycle Certifications within the I-RPPR and the F-RPPR under Section G.1: Special Notice of Award and Funding Opportunity Announcement Reporting Requirements. SBIR recipients should not select the "Nothing to Report" box in this section. The F-RPPR and I-RPPR must be submitted via eRA Commons no later than 120 calendar days from the period of performance end date. I-RPPR or F-RPPR will not be accepted unless all completed Life Cycle Certification(s) are received. Failure to provide all required completed certification(s) may cause NIH to take one or more actions that may include, but are not limited to, corrective actions, withholding of further awards, </w:t>
      </w:r>
      <w:proofErr w:type="gramStart"/>
      <w:r>
        <w:t>suspension</w:t>
      </w:r>
      <w:proofErr w:type="gramEnd"/>
      <w:r>
        <w:t xml:space="preserve"> or termination.</w:t>
      </w:r>
    </w:p>
    <w:p w:rsidR="002044B7" w:rsidP="002044B7" w:rsidRDefault="002044B7" w14:paraId="29EE5A48" w14:textId="77777777">
      <w:pPr>
        <w:pStyle w:val="BodyText"/>
      </w:pPr>
      <w:r>
        <w:t xml:space="preserve">This does not impact the SBIR Funding Agreement Certification required by all SBIR applicants for new or renewal grants that is required prior to award of a new award or a competing renewal award. </w:t>
      </w:r>
    </w:p>
    <w:bookmarkEnd w:id="0"/>
    <w:p w:rsidR="00364C54" w:rsidP="002044B7" w:rsidRDefault="00364C54" w14:paraId="670BCB40" w14:textId="083D1229">
      <w:pPr>
        <w:pStyle w:val="BodyText"/>
      </w:pPr>
      <w:r>
        <w:t xml:space="preserve">In addition, SBIR awardees indicate compliance with these certification requirements by drawing or requesting funds from the Payment Management System.  If the grantee cannot complete this certification or cannot ensure compliance with the certification process, it should notify the </w:t>
      </w:r>
      <w:r w:rsidR="00E95BF5">
        <w:t>funding agreement officer</w:t>
      </w:r>
      <w:r w:rsidR="00033750">
        <w:t xml:space="preserve"> immediately</w:t>
      </w:r>
      <w:r>
        <w:t>.  If resolution cannot be reached, the</w:t>
      </w:r>
      <w:r w:rsidR="00E95BF5">
        <w:t xml:space="preserve"> funding agreement officer</w:t>
      </w:r>
      <w:r>
        <w:t xml:space="preserve"> will void </w:t>
      </w:r>
      <w:r w:rsidR="00462890">
        <w:t>or terminate the award, as appropriate</w:t>
      </w:r>
      <w:r>
        <w:t>.</w:t>
      </w:r>
    </w:p>
    <w:p w:rsidR="00364C54" w:rsidP="00475B29" w:rsidRDefault="00364C54" w14:paraId="3F4AABA8" w14:textId="39113E28">
      <w:pPr>
        <w:pStyle w:val="GrantandPIfill-in"/>
      </w:pPr>
      <w:r w:rsidRPr="00364C54">
        <w:t xml:space="preserve">Grant </w:t>
      </w:r>
      <w:r w:rsidR="00E95BF5">
        <w:t>or Contract</w:t>
      </w:r>
      <w:r w:rsidRPr="00364C54">
        <w:t xml:space="preserve"> Number:</w:t>
      </w:r>
      <w:r w:rsidRPr="00B66405" w:rsidR="00B66405">
        <w:t xml:space="preserve"> </w:t>
      </w:r>
      <w:r w:rsidR="003F3A63">
        <w:fldChar w:fldCharType="begin">
          <w:ffData>
            <w:name w:val="GrantNumber"/>
            <w:enabled/>
            <w:calcOnExit w:val="0"/>
            <w:helpText w:type="text" w:val="Grant Application Number"/>
            <w:statusText w:type="text" w:val="Grant Application Number"/>
            <w:textInput/>
          </w:ffData>
        </w:fldChar>
      </w:r>
      <w:bookmarkStart w:name="GrantNumber" w:id="1"/>
      <w:r w:rsidR="003F3A63">
        <w:instrText xml:space="preserve"> FORMTEXT </w:instrText>
      </w:r>
      <w:r w:rsidR="003F3A63">
        <w:fldChar w:fldCharType="separate"/>
      </w:r>
      <w:r w:rsidR="003F3A63">
        <w:rPr>
          <w:noProof/>
        </w:rPr>
        <w:t> </w:t>
      </w:r>
      <w:r w:rsidR="003F3A63">
        <w:rPr>
          <w:noProof/>
        </w:rPr>
        <w:t> </w:t>
      </w:r>
      <w:r w:rsidR="003F3A63">
        <w:rPr>
          <w:noProof/>
        </w:rPr>
        <w:t> </w:t>
      </w:r>
      <w:r w:rsidR="003F3A63">
        <w:rPr>
          <w:noProof/>
        </w:rPr>
        <w:t> </w:t>
      </w:r>
      <w:r w:rsidR="003F3A63">
        <w:rPr>
          <w:noProof/>
        </w:rPr>
        <w:t> </w:t>
      </w:r>
      <w:r w:rsidR="003F3A63">
        <w:fldChar w:fldCharType="end"/>
      </w:r>
      <w:bookmarkEnd w:id="1"/>
    </w:p>
    <w:p w:rsidRPr="00364C54" w:rsidR="00364C54" w:rsidP="00475B29" w:rsidRDefault="00364C54" w14:paraId="38CD83EB" w14:textId="6568A2EE">
      <w:pPr>
        <w:pStyle w:val="GrantandPIfill-in"/>
      </w:pPr>
      <w:r w:rsidRPr="00364C54">
        <w:t>Program Director(s)/Principal Invest</w:t>
      </w:r>
      <w:r>
        <w:t>igator(s) (PD(s)/PI(s)):</w:t>
      </w:r>
      <w:r w:rsidRPr="00B66405" w:rsidR="00B66405">
        <w:t xml:space="preserve"> </w:t>
      </w:r>
      <w:r w:rsidR="00173C73">
        <w:fldChar w:fldCharType="begin">
          <w:ffData>
            <w:name w:val="PDPI"/>
            <w:enabled/>
            <w:calcOnExit w:val="0"/>
            <w:helpText w:type="text" w:val="Program Director(s)/Principal Investigator(s) (PDs/PIs)"/>
            <w:statusText w:type="text" w:val="Program Director(s)/Principal Investigator(s) (PDs/PIs)"/>
            <w:textInput/>
          </w:ffData>
        </w:fldChar>
      </w:r>
      <w:bookmarkStart w:name="PDPI" w:id="2"/>
      <w:r w:rsidR="00173C73">
        <w:instrText xml:space="preserve"> FORMTEXT </w:instrText>
      </w:r>
      <w:r w:rsidR="00173C73">
        <w:fldChar w:fldCharType="separate"/>
      </w:r>
      <w:r w:rsidR="00173C73">
        <w:rPr>
          <w:noProof/>
        </w:rPr>
        <w:t> </w:t>
      </w:r>
      <w:r w:rsidR="00173C73">
        <w:rPr>
          <w:noProof/>
        </w:rPr>
        <w:t> </w:t>
      </w:r>
      <w:r w:rsidR="00173C73">
        <w:rPr>
          <w:noProof/>
        </w:rPr>
        <w:t> </w:t>
      </w:r>
      <w:r w:rsidR="00173C73">
        <w:rPr>
          <w:noProof/>
        </w:rPr>
        <w:t> </w:t>
      </w:r>
      <w:r w:rsidR="00173C73">
        <w:rPr>
          <w:noProof/>
        </w:rPr>
        <w:t> </w:t>
      </w:r>
      <w:r w:rsidR="00173C73">
        <w:fldChar w:fldCharType="end"/>
      </w:r>
      <w:bookmarkEnd w:id="2"/>
    </w:p>
    <w:p w:rsidR="00E95BF5" w:rsidP="00E95BF5" w:rsidRDefault="00E95BF5" w14:paraId="637D4F68" w14:textId="77777777">
      <w:pPr>
        <w:pStyle w:val="BodyText"/>
      </w:pPr>
      <w:r>
        <w:t xml:space="preserve">Please </w:t>
      </w:r>
      <w:proofErr w:type="gramStart"/>
      <w:r>
        <w:t>read carefully</w:t>
      </w:r>
      <w:proofErr w:type="gramEnd"/>
      <w:r>
        <w:t xml:space="preserve"> the following certification statements.  The Federal government relies on the information to ensure compliance with specific program requirements during the life of the funding agreement.  The definitions for the terms used in this certification are set forth in the Small Business Act, the SBIR Policy Directive, </w:t>
      </w:r>
      <w:proofErr w:type="gramStart"/>
      <w:r>
        <w:t>and also</w:t>
      </w:r>
      <w:proofErr w:type="gramEnd"/>
      <w:r>
        <w:t xml:space="preserve"> any statutory and regulatory provisions referenced in those authorities.  </w:t>
      </w:r>
    </w:p>
    <w:p w:rsidR="00E95BF5" w:rsidP="00E95BF5" w:rsidRDefault="00E95BF5" w14:paraId="595C2E15" w14:textId="73B9DB42">
      <w:pPr>
        <w:pStyle w:val="BodyText"/>
      </w:pPr>
      <w:r>
        <w:lastRenderedPageBreak/>
        <w:t xml:space="preserve">If the funding agreement officer believes that the business is not meeting certain funding agreement requirements, the agency may request further clarification and supporting documentation </w:t>
      </w:r>
      <w:proofErr w:type="gramStart"/>
      <w:r>
        <w:t>in order to</w:t>
      </w:r>
      <w:proofErr w:type="gramEnd"/>
      <w:r>
        <w:t xml:space="preserve"> assist in the verification of any of the information provided.</w:t>
      </w:r>
    </w:p>
    <w:p w:rsidR="00F47F4F" w:rsidP="00E95BF5" w:rsidRDefault="00E95BF5" w14:paraId="7DC30CF9" w14:textId="77777777">
      <w:pPr>
        <w:pStyle w:val="BodyText"/>
      </w:pPr>
      <w:r>
        <w:t xml:space="preserve">Even if correct information has been included in other materials submitted to the Federal government, any action taken with respect to this certification does not affect the Government’s right to pursue criminal, civil or administrative remedies for incorrect or incomplete information given in the certification.  Each person signing this certification may be prosecuted if they have provided false information. </w:t>
      </w:r>
    </w:p>
    <w:p w:rsidRPr="00C137DB" w:rsidR="0063190D" w:rsidP="00E95BF5" w:rsidRDefault="00C137DB" w14:paraId="7B3047A6" w14:textId="5A27038E">
      <w:pPr>
        <w:pStyle w:val="BodyText"/>
      </w:pPr>
      <w:r w:rsidRPr="00C137DB">
        <w:t xml:space="preserve">The undersigned has reviewed, </w:t>
      </w:r>
      <w:proofErr w:type="gramStart"/>
      <w:r w:rsidRPr="00C137DB">
        <w:t>verified</w:t>
      </w:r>
      <w:proofErr w:type="gramEnd"/>
      <w:r w:rsidRPr="00C137DB">
        <w:t xml:space="preserve"> and certifies that (</w:t>
      </w:r>
      <w:r w:rsidRPr="00A87136">
        <w:rPr>
          <w:rStyle w:val="ImportantChar"/>
        </w:rPr>
        <w:t>all boxes must be checked</w:t>
      </w:r>
      <w:r w:rsidR="002044B7">
        <w:rPr>
          <w:rStyle w:val="ImportantChar"/>
        </w:rPr>
        <w:t xml:space="preserve"> except where otherwise directed</w:t>
      </w:r>
      <w:r w:rsidRPr="00C137DB">
        <w:t>):</w:t>
      </w:r>
    </w:p>
    <w:p w:rsidR="00364C54" w:rsidP="00364C54" w:rsidRDefault="00364C54" w14:paraId="6A2C8287" w14:textId="18495F40">
      <w:pPr>
        <w:pStyle w:val="Verification"/>
      </w:pPr>
      <w:r w:rsidRPr="004F59A1">
        <w:t>1</w:t>
      </w:r>
      <w:r>
        <w:t>.</w:t>
      </w:r>
      <w:r>
        <w:tab/>
      </w:r>
      <w:r w:rsidR="00B66405">
        <w:t xml:space="preserve">The </w:t>
      </w:r>
      <w:r w:rsidR="002044B7">
        <w:t>P</w:t>
      </w:r>
      <w:r w:rsidR="00B66405">
        <w:t xml:space="preserve">rincipal </w:t>
      </w:r>
      <w:r w:rsidR="002044B7">
        <w:t>I</w:t>
      </w:r>
      <w:r w:rsidR="00B66405">
        <w:t>nvestigator</w:t>
      </w:r>
      <w:r w:rsidR="00740CBD">
        <w:t>/</w:t>
      </w:r>
      <w:r w:rsidR="002044B7">
        <w:t>P</w:t>
      </w:r>
      <w:r w:rsidR="00311092">
        <w:t xml:space="preserve">roject </w:t>
      </w:r>
      <w:r w:rsidR="002044B7">
        <w:t>M</w:t>
      </w:r>
      <w:r w:rsidR="00311092">
        <w:t>anager</w:t>
      </w:r>
      <w:r w:rsidR="00B66405">
        <w:t xml:space="preserve"> spent more than </w:t>
      </w:r>
      <w:r w:rsidR="004D289D">
        <w:t xml:space="preserve">one </w:t>
      </w:r>
      <w:r w:rsidR="00B66405">
        <w:t>half of his/her time</w:t>
      </w:r>
      <w:r w:rsidR="00311092">
        <w:t xml:space="preserve"> (based on a 40 hour work week)</w:t>
      </w:r>
      <w:r w:rsidR="00B66405">
        <w:t xml:space="preserve"> as an employee of the </w:t>
      </w:r>
      <w:r w:rsidR="00652BBA">
        <w:t>A</w:t>
      </w:r>
      <w:r w:rsidR="00B66405">
        <w:t xml:space="preserve">wardee or </w:t>
      </w:r>
      <w:r w:rsidR="00652BBA">
        <w:t xml:space="preserve">the Awardee </w:t>
      </w:r>
      <w:r w:rsidR="00B66405">
        <w:t xml:space="preserve">has requested and received a written deviation from this requirement from the </w:t>
      </w:r>
      <w:r w:rsidR="00E35010">
        <w:t xml:space="preserve">Grants Management Officer (the NIH’s </w:t>
      </w:r>
      <w:r w:rsidR="002044B7">
        <w:t>F</w:t>
      </w:r>
      <w:r w:rsidR="00906981">
        <w:t xml:space="preserve">unding </w:t>
      </w:r>
      <w:r w:rsidR="002044B7">
        <w:t>A</w:t>
      </w:r>
      <w:r w:rsidR="00906981">
        <w:t>greement o</w:t>
      </w:r>
      <w:r w:rsidR="00311734">
        <w:t>fficer</w:t>
      </w:r>
      <w:r w:rsidR="00E35010">
        <w:t>)</w:t>
      </w:r>
      <w:r w:rsidR="00B66405">
        <w:t xml:space="preserve">.  </w:t>
      </w:r>
    </w:p>
    <w:p w:rsidR="00B66405" w:rsidP="00B66405" w:rsidRDefault="008668E2" w14:paraId="73971677" w14:textId="60049E58">
      <w:pPr>
        <w:pStyle w:val="Response"/>
      </w:pPr>
      <w:r>
        <w:fldChar w:fldCharType="begin">
          <w:ffData>
            <w:name w:val="Yes_halftime_awardee"/>
            <w:enabled/>
            <w:calcOnExit w:val="0"/>
            <w:helpText w:type="text" w:val="Yes, the principal investigator spent more than half of his/her time as an employee of the awardee."/>
            <w:statusText w:type="text" w:val="Yes, the principal investigator spent more than half of his/her time as an employee of the awardee."/>
            <w:checkBox>
              <w:sizeAuto/>
              <w:default w:val="0"/>
            </w:checkBox>
          </w:ffData>
        </w:fldChar>
      </w:r>
      <w:bookmarkStart w:name="Yes_halftime_awardee" w:id="3"/>
      <w:r>
        <w:instrText xml:space="preserve"> FORMCHECKBOX </w:instrText>
      </w:r>
      <w:r w:rsidR="00655626">
        <w:fldChar w:fldCharType="separate"/>
      </w:r>
      <w:r>
        <w:fldChar w:fldCharType="end"/>
      </w:r>
      <w:bookmarkEnd w:id="3"/>
      <w:r w:rsidR="00B66405">
        <w:t xml:space="preserve"> Yes</w:t>
      </w:r>
      <w:r w:rsidR="00B66405">
        <w:tab/>
      </w:r>
      <w:r>
        <w:fldChar w:fldCharType="begin">
          <w:ffData>
            <w:name w:val="No_halftime_awardee"/>
            <w:enabled/>
            <w:calcOnExit w:val="0"/>
            <w:helpText w:type="text" w:val="No, the principal investigator spent more than half of his/her time as an employee of the awardee. Deviation approved."/>
            <w:statusText w:type="text" w:val="No, the principal investigator spent more than half of his/her time as an employee of the awardee. Deviation approved."/>
            <w:checkBox>
              <w:sizeAuto/>
              <w:default w:val="0"/>
            </w:checkBox>
          </w:ffData>
        </w:fldChar>
      </w:r>
      <w:bookmarkStart w:name="No_halftime_awardee" w:id="4"/>
      <w:r>
        <w:instrText xml:space="preserve"> FORMCHECKBOX </w:instrText>
      </w:r>
      <w:r w:rsidR="00655626">
        <w:fldChar w:fldCharType="separate"/>
      </w:r>
      <w:r>
        <w:fldChar w:fldCharType="end"/>
      </w:r>
      <w:bookmarkEnd w:id="4"/>
      <w:r w:rsidR="00B66405">
        <w:t xml:space="preserve"> No</w:t>
      </w:r>
      <w:r w:rsidR="00B66405">
        <w:tab/>
        <w:t xml:space="preserve">Deviation approved in writing by </w:t>
      </w:r>
      <w:r w:rsidR="002044B7">
        <w:t>F</w:t>
      </w:r>
      <w:r w:rsidR="00E95BF5">
        <w:t xml:space="preserve">unding </w:t>
      </w:r>
      <w:r w:rsidR="002044B7">
        <w:t>A</w:t>
      </w:r>
      <w:r w:rsidR="00311734">
        <w:t>greement</w:t>
      </w:r>
      <w:r w:rsidR="00E95BF5">
        <w:t xml:space="preserve"> o</w:t>
      </w:r>
      <w:r w:rsidR="00B66405">
        <w:t xml:space="preserve">fficer:  </w:t>
      </w:r>
      <w:r>
        <w:fldChar w:fldCharType="begin">
          <w:ffData>
            <w:name w:val="EmployeePercentage"/>
            <w:enabled/>
            <w:calcOnExit w:val="0"/>
            <w:helpText w:type="text" w:val="Deviation percentage approved. The principal investigator did not spend more than half of his/her time as an employee of the awardee. "/>
            <w:statusText w:type="text" w:val="Deviation percentage approved. The principal investigator did not spend more than half of his/her time as an employee of the awardee. "/>
            <w:textInput>
              <w:type w:val="number"/>
              <w:format w:val="0"/>
            </w:textInput>
          </w:ffData>
        </w:fldChar>
      </w:r>
      <w:bookmarkStart w:name="EmployeePercentage" w:id="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r w:rsidR="00B66405">
        <w:t>%</w:t>
      </w:r>
    </w:p>
    <w:p w:rsidR="00364C54" w:rsidP="00364C54" w:rsidRDefault="00364C54" w14:paraId="1713FA65" w14:textId="2B567F80">
      <w:pPr>
        <w:pStyle w:val="Verification"/>
      </w:pPr>
      <w:r>
        <w:t>2.</w:t>
      </w:r>
      <w:r>
        <w:tab/>
      </w:r>
      <w:r w:rsidR="00B66405">
        <w:t xml:space="preserve">All, </w:t>
      </w:r>
      <w:r w:rsidR="002044B7">
        <w:t>E</w:t>
      </w:r>
      <w:r w:rsidR="00B66405">
        <w:t xml:space="preserve">ssentially </w:t>
      </w:r>
      <w:r w:rsidR="002044B7">
        <w:t>E</w:t>
      </w:r>
      <w:r w:rsidR="00B66405">
        <w:t xml:space="preserve">quivalent </w:t>
      </w:r>
      <w:r w:rsidR="002044B7">
        <w:t>W</w:t>
      </w:r>
      <w:r w:rsidR="00B66405">
        <w:t>ork, or a portion of the work performed under this project (check the applicable line):</w:t>
      </w:r>
    </w:p>
    <w:p w:rsidR="00B66405" w:rsidP="00B66405" w:rsidRDefault="00044BB5" w14:paraId="545479E5" w14:textId="4CB0FC01">
      <w:pPr>
        <w:pStyle w:val="Response"/>
      </w:pPr>
      <w:r>
        <w:fldChar w:fldCharType="begin">
          <w:ffData>
            <w:name w:val="NotSubmittedFunding"/>
            <w:enabled/>
            <w:calcOnExit w:val="0"/>
            <w:helpText w:type="text" w:val="The work, or a portion of the work, performed under this project has not been submitted for funding by another Federal agency."/>
            <w:statusText w:type="text" w:val="The work, or a portion of the work, performed under this project has not been submitted for funding by another Federal agency."/>
            <w:checkBox>
              <w:sizeAuto/>
              <w:default w:val="0"/>
            </w:checkBox>
          </w:ffData>
        </w:fldChar>
      </w:r>
      <w:bookmarkStart w:name="NotSubmittedFunding" w:id="6"/>
      <w:r>
        <w:instrText xml:space="preserve"> FORMCHECKBOX </w:instrText>
      </w:r>
      <w:r w:rsidR="00655626">
        <w:fldChar w:fldCharType="separate"/>
      </w:r>
      <w:r>
        <w:fldChar w:fldCharType="end"/>
      </w:r>
      <w:bookmarkEnd w:id="6"/>
      <w:r w:rsidR="00B66405">
        <w:t xml:space="preserve"> </w:t>
      </w:r>
      <w:r w:rsidRPr="00655626" w:rsidR="00B66405">
        <w:rPr>
          <w:b/>
          <w:bCs/>
        </w:rPr>
        <w:t>Has not</w:t>
      </w:r>
      <w:r w:rsidR="00B66405">
        <w:t xml:space="preserve"> been submitted for funding</w:t>
      </w:r>
      <w:r w:rsidR="00311092">
        <w:t xml:space="preserve"> to this Agency or</w:t>
      </w:r>
      <w:r w:rsidR="00B66405">
        <w:t xml:space="preserve"> another Federal </w:t>
      </w:r>
      <w:r w:rsidR="002044B7">
        <w:t>A</w:t>
      </w:r>
      <w:r w:rsidR="00B66405">
        <w:t>gency</w:t>
      </w:r>
      <w:r w:rsidR="00C6540A">
        <w:t>.</w:t>
      </w:r>
    </w:p>
    <w:p w:rsidR="00B66405" w:rsidP="00B66405" w:rsidRDefault="00044BB5" w14:paraId="47D52BCB" w14:textId="5D1DB693">
      <w:pPr>
        <w:pStyle w:val="Response"/>
      </w:pPr>
      <w:r>
        <w:fldChar w:fldCharType="begin">
          <w:ffData>
            <w:name w:val="SubmittedForFunding"/>
            <w:enabled/>
            <w:calcOnExit w:val="0"/>
            <w:helpText w:type="text" w:val="The work, or a portion of the work, performed under this project has been submitted for funding by another Federal agency."/>
            <w:statusText w:type="text" w:val="The work, or a portion of the work, performed under this project has been submitted for funding by another Federal agency."/>
            <w:checkBox>
              <w:sizeAuto/>
              <w:default w:val="0"/>
            </w:checkBox>
          </w:ffData>
        </w:fldChar>
      </w:r>
      <w:bookmarkStart w:name="SubmittedForFunding" w:id="7"/>
      <w:r>
        <w:instrText xml:space="preserve"> FORMCHECKBOX </w:instrText>
      </w:r>
      <w:r w:rsidR="00655626">
        <w:fldChar w:fldCharType="separate"/>
      </w:r>
      <w:r>
        <w:fldChar w:fldCharType="end"/>
      </w:r>
      <w:bookmarkEnd w:id="7"/>
      <w:r w:rsidRPr="00655626" w:rsidR="00B66405">
        <w:rPr>
          <w:b/>
          <w:bCs/>
        </w:rPr>
        <w:t xml:space="preserve"> Has</w:t>
      </w:r>
      <w:r w:rsidR="00B66405">
        <w:t xml:space="preserve"> been submitted for funding </w:t>
      </w:r>
      <w:r w:rsidR="00311092">
        <w:t>to this Agency or</w:t>
      </w:r>
      <w:r w:rsidR="00B66405">
        <w:t xml:space="preserve"> another Federal </w:t>
      </w:r>
      <w:r w:rsidR="00652BBA">
        <w:t>A</w:t>
      </w:r>
      <w:r w:rsidR="00B66405">
        <w:t xml:space="preserve">gency </w:t>
      </w:r>
      <w:r w:rsidRPr="00655626" w:rsidR="00B66405">
        <w:rPr>
          <w:b/>
          <w:bCs/>
        </w:rPr>
        <w:t>but has not</w:t>
      </w:r>
      <w:r w:rsidR="00B66405">
        <w:t xml:space="preserve"> been funded under any other grant, contract, subcontract, or other transaction.</w:t>
      </w:r>
    </w:p>
    <w:p w:rsidR="00B66405" w:rsidP="00B66405" w:rsidRDefault="008668E2" w14:paraId="57FDF046" w14:textId="56881207">
      <w:pPr>
        <w:pStyle w:val="Response"/>
      </w:pPr>
      <w:r>
        <w:fldChar w:fldCharType="begin">
          <w:ffData>
            <w:name w:val="SomeFunding"/>
            <w:enabled/>
            <w:calcOnExit w:val="0"/>
            <w:helpText w:type="text" w:val="The work, or a portion of the work, performed under this project has been funded by another Federal agency."/>
            <w:statusText w:type="text" w:val="The work, or a portion of the work, performed under this project has been funded by another Federal agency."/>
            <w:checkBox>
              <w:sizeAuto/>
              <w:default w:val="0"/>
            </w:checkBox>
          </w:ffData>
        </w:fldChar>
      </w:r>
      <w:bookmarkStart w:name="SomeFunding" w:id="8"/>
      <w:r>
        <w:instrText xml:space="preserve"> FORMCHECKBOX </w:instrText>
      </w:r>
      <w:r w:rsidR="00655626">
        <w:fldChar w:fldCharType="separate"/>
      </w:r>
      <w:r>
        <w:fldChar w:fldCharType="end"/>
      </w:r>
      <w:bookmarkEnd w:id="8"/>
      <w:r w:rsidR="00B66405">
        <w:t xml:space="preserve"> A portion has been funded by another grant, contract, or subcontract as described in detail in the proposal and approved in writing by the </w:t>
      </w:r>
      <w:r w:rsidR="00E35010">
        <w:t xml:space="preserve">Grants Management </w:t>
      </w:r>
      <w:proofErr w:type="gramStart"/>
      <w:r w:rsidR="00E35010">
        <w:t>Officer</w:t>
      </w:r>
      <w:r w:rsidDel="002044B7" w:rsidR="00E35010">
        <w:t xml:space="preserve"> </w:t>
      </w:r>
      <w:r w:rsidR="00B66405">
        <w:t>.</w:t>
      </w:r>
      <w:proofErr w:type="gramEnd"/>
    </w:p>
    <w:p w:rsidR="00B66405" w:rsidP="00B66405" w:rsidRDefault="00364C54" w14:paraId="57EB52FD" w14:textId="5DD18EBC">
      <w:pPr>
        <w:pStyle w:val="Verification"/>
      </w:pPr>
      <w:r>
        <w:rPr>
          <w:rFonts w:cs="MS Mincho"/>
        </w:rPr>
        <w:t>3.</w:t>
      </w:r>
      <w:r w:rsidRPr="004F59A1">
        <w:rPr>
          <w:rFonts w:cs="MS Mincho"/>
        </w:rPr>
        <w:tab/>
      </w:r>
      <w:r w:rsidR="00B66405">
        <w:t>Upon completion of the award</w:t>
      </w:r>
      <w:r w:rsidR="00311092">
        <w:t>, the Awardee</w:t>
      </w:r>
      <w:r w:rsidR="00B66405">
        <w:t xml:space="preserve"> will have performed the applicable percentage of work, unless a deviation from this requirement is approved in writing by the </w:t>
      </w:r>
      <w:r w:rsidR="00E35010">
        <w:t>Grants Management Officer</w:t>
      </w:r>
      <w:r w:rsidDel="002044B7" w:rsidR="00E35010">
        <w:t xml:space="preserve"> </w:t>
      </w:r>
      <w:r w:rsidRPr="00451008" w:rsidR="00B66405">
        <w:t>(check the applicable line and fill in if needed):</w:t>
      </w:r>
    </w:p>
    <w:p w:rsidR="00B66405" w:rsidP="00B66405" w:rsidRDefault="008668E2" w14:paraId="79DB97B6" w14:textId="2AC28B6E">
      <w:pPr>
        <w:pStyle w:val="Response"/>
      </w:pPr>
      <w:r>
        <w:fldChar w:fldCharType="begin">
          <w:ffData>
            <w:name w:val="WillCompletePh1"/>
            <w:enabled/>
            <w:calcOnExit w:val="0"/>
            <w:helpText w:type="text" w:val="Upon completion work will have been performed to Phase I: At least two-thirds (66%) of research performed."/>
            <w:statusText w:type="text" w:val="Upon completion work will have been performed to Phase I: At least two-thirds (66%) of research performed."/>
            <w:checkBox>
              <w:sizeAuto/>
              <w:default w:val="0"/>
            </w:checkBox>
          </w:ffData>
        </w:fldChar>
      </w:r>
      <w:bookmarkStart w:name="WillCompletePh1" w:id="9"/>
      <w:r>
        <w:instrText xml:space="preserve"> FORMCHECKBOX </w:instrText>
      </w:r>
      <w:r w:rsidR="00655626">
        <w:fldChar w:fldCharType="separate"/>
      </w:r>
      <w:r>
        <w:fldChar w:fldCharType="end"/>
      </w:r>
      <w:bookmarkEnd w:id="9"/>
      <w:r w:rsidR="00B66405">
        <w:t xml:space="preserve"> SBIR P</w:t>
      </w:r>
      <w:r w:rsidR="00E95BF5">
        <w:t>hase I: at least two-thirds (</w:t>
      </w:r>
      <w:r w:rsidR="003F0C35">
        <w:t>66 2/3%</w:t>
      </w:r>
      <w:r w:rsidR="00B66405">
        <w:t>) of the research</w:t>
      </w:r>
    </w:p>
    <w:p w:rsidR="00B66405" w:rsidP="00B66405" w:rsidRDefault="008668E2" w14:paraId="78581F38" w14:textId="4C675C3F">
      <w:pPr>
        <w:pStyle w:val="Response"/>
      </w:pPr>
      <w:r>
        <w:fldChar w:fldCharType="begin">
          <w:ffData>
            <w:name w:val="WillCompletePh2"/>
            <w:enabled/>
            <w:calcOnExit w:val="0"/>
            <w:helpText w:type="text" w:val="Upon completion work will have been performed Phase II: At least half (50%) of the research performed. "/>
            <w:statusText w:type="text" w:val="Upon completion work will have been performed Phase II: At least half (50%) of the research performed. "/>
            <w:checkBox>
              <w:sizeAuto/>
              <w:default w:val="0"/>
            </w:checkBox>
          </w:ffData>
        </w:fldChar>
      </w:r>
      <w:bookmarkStart w:name="WillCompletePh2" w:id="10"/>
      <w:r>
        <w:instrText xml:space="preserve"> FORMCHECKBOX </w:instrText>
      </w:r>
      <w:r w:rsidR="00655626">
        <w:fldChar w:fldCharType="separate"/>
      </w:r>
      <w:r>
        <w:fldChar w:fldCharType="end"/>
      </w:r>
      <w:bookmarkEnd w:id="10"/>
      <w:r w:rsidR="00B66405">
        <w:t xml:space="preserve"> SBIR Phase II: at least half (50%) of the research</w:t>
      </w:r>
    </w:p>
    <w:p w:rsidR="00B66405" w:rsidP="00B66405" w:rsidRDefault="008668E2" w14:paraId="67B29C28" w14:textId="3BF6E93A">
      <w:pPr>
        <w:pStyle w:val="Response"/>
      </w:pPr>
      <w:r>
        <w:fldChar w:fldCharType="begin">
          <w:ffData>
            <w:name w:val="WillPerformDeviation"/>
            <w:enabled/>
            <w:calcOnExit w:val="0"/>
            <w:helpText w:type="text" w:val="Upon completion work performance, deviation approved in writing by the Funding Agreement Officer."/>
            <w:statusText w:type="text" w:val="Upon completion work performance, deviation approved in writing by the Funding Agreement Officer."/>
            <w:checkBox>
              <w:sizeAuto/>
              <w:default w:val="0"/>
            </w:checkBox>
          </w:ffData>
        </w:fldChar>
      </w:r>
      <w:bookmarkStart w:name="WillPerformDeviation" w:id="11"/>
      <w:r>
        <w:instrText xml:space="preserve"> FORMCHECKBOX </w:instrText>
      </w:r>
      <w:r w:rsidR="00655626">
        <w:fldChar w:fldCharType="separate"/>
      </w:r>
      <w:r>
        <w:fldChar w:fldCharType="end"/>
      </w:r>
      <w:bookmarkEnd w:id="11"/>
      <w:r w:rsidR="00B66405">
        <w:t xml:space="preserve"> Deviation approved in writing by the </w:t>
      </w:r>
      <w:r w:rsidR="00E35010">
        <w:t xml:space="preserve">Grants Management </w:t>
      </w:r>
      <w:proofErr w:type="gramStart"/>
      <w:r w:rsidR="00E35010">
        <w:t>Officer</w:t>
      </w:r>
      <w:r w:rsidDel="002044B7" w:rsidR="00E35010">
        <w:t xml:space="preserve"> </w:t>
      </w:r>
      <w:r w:rsidR="00B66405">
        <w:t>:</w:t>
      </w:r>
      <w:proofErr w:type="gramEnd"/>
      <w:r w:rsidR="00B66405">
        <w:t xml:space="preserve">  </w:t>
      </w:r>
      <w:r>
        <w:fldChar w:fldCharType="begin">
          <w:ffData>
            <w:name w:val="WorkPercentage"/>
            <w:enabled/>
            <w:calcOnExit w:val="0"/>
            <w:helpText w:type="text" w:val="Deviation approved in writing by Funding Agreement Officer, percentage that will be completed."/>
            <w:statusText w:type="text" w:val="Deviation approved in writing by Funding Agreement Officer, percentage that will be completed."/>
            <w:textInput>
              <w:type w:val="number"/>
              <w:format w:val="0"/>
            </w:textInput>
          </w:ffData>
        </w:fldChar>
      </w:r>
      <w:bookmarkStart w:name="WorkPercentage" w:id="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r w:rsidR="00B66405">
        <w:t>%</w:t>
      </w:r>
    </w:p>
    <w:p w:rsidR="00B66405" w:rsidP="00B66405" w:rsidRDefault="00364C54" w14:paraId="307F333F" w14:textId="60E33C5D">
      <w:pPr>
        <w:pStyle w:val="Verification"/>
      </w:pPr>
      <w:r>
        <w:rPr>
          <w:rFonts w:cs="MS Mincho"/>
        </w:rPr>
        <w:t>4.</w:t>
      </w:r>
      <w:r w:rsidRPr="004F59A1">
        <w:tab/>
      </w:r>
      <w:r w:rsidRPr="00B66405" w:rsidR="00B66405">
        <w:t xml:space="preserve">The work is completed and </w:t>
      </w:r>
      <w:r w:rsidR="00264617">
        <w:t xml:space="preserve">the small business awardee </w:t>
      </w:r>
      <w:r w:rsidRPr="00B66405" w:rsidR="00B66405">
        <w:t xml:space="preserve">has performed the applicable percentage of work, unless a deviation from this requirement is approved in writing by the </w:t>
      </w:r>
      <w:r w:rsidR="00E35010">
        <w:t>Grants Management Officer</w:t>
      </w:r>
      <w:r w:rsidDel="002044B7" w:rsidR="00E35010">
        <w:t xml:space="preserve"> </w:t>
      </w:r>
      <w:r w:rsidR="00E35010">
        <w:t xml:space="preserve"> </w:t>
      </w:r>
      <w:r w:rsidRPr="0060667F" w:rsidR="00FC48EB">
        <w:t>(check the applicable line and fill in if needed)</w:t>
      </w:r>
      <w:r w:rsidR="00B66405">
        <w:t>.</w:t>
      </w:r>
    </w:p>
    <w:p w:rsidR="00B66405" w:rsidP="00B66405" w:rsidRDefault="003F627E" w14:paraId="1ADDB7A7" w14:textId="5F72E303">
      <w:pPr>
        <w:pStyle w:val="Response"/>
      </w:pPr>
      <w:r>
        <w:fldChar w:fldCharType="begin">
          <w:ffData>
            <w:name w:val="WorkCompletedPh1"/>
            <w:enabled/>
            <w:calcOnExit w:val="0"/>
            <w:helpText w:type="text" w:val="Work completed Phase I: At least two-thirds (66%) of research performed."/>
            <w:statusText w:type="text" w:val="Work completed Phase I: At least two-thirds (66%) of research performed."/>
            <w:checkBox>
              <w:sizeAuto/>
              <w:default w:val="0"/>
            </w:checkBox>
          </w:ffData>
        </w:fldChar>
      </w:r>
      <w:r>
        <w:instrText xml:space="preserve"> </w:instrText>
      </w:r>
      <w:bookmarkStart w:name="WorkCompletedPh1" w:id="13"/>
      <w:r>
        <w:instrText xml:space="preserve">FORMCHECKBOX </w:instrText>
      </w:r>
      <w:r w:rsidR="00655626">
        <w:fldChar w:fldCharType="separate"/>
      </w:r>
      <w:r>
        <w:fldChar w:fldCharType="end"/>
      </w:r>
      <w:bookmarkEnd w:id="13"/>
      <w:r w:rsidR="00B66405">
        <w:t xml:space="preserve"> SBIR Phase I: at least two-thirds (</w:t>
      </w:r>
      <w:r w:rsidR="003F0C35">
        <w:t>66 2/3%</w:t>
      </w:r>
      <w:r w:rsidR="00E95BF5">
        <w:t>)</w:t>
      </w:r>
      <w:r w:rsidR="00C6540A">
        <w:t xml:space="preserve"> </w:t>
      </w:r>
      <w:r w:rsidR="00B66405">
        <w:t>of the research</w:t>
      </w:r>
    </w:p>
    <w:p w:rsidR="00B66405" w:rsidP="00B66405" w:rsidRDefault="00007C68" w14:paraId="46DB4B3F" w14:textId="2A245DD6">
      <w:pPr>
        <w:pStyle w:val="Response"/>
      </w:pPr>
      <w:r>
        <w:fldChar w:fldCharType="begin">
          <w:ffData>
            <w:name w:val="WorkCompletedPh2"/>
            <w:enabled/>
            <w:calcOnExit w:val="0"/>
            <w:helpText w:type="text" w:val="Work completed Phase II: At least half (50%) of research performed."/>
            <w:statusText w:type="text" w:val="Work completed Phase II: At least half (50%) of research performed."/>
            <w:checkBox>
              <w:sizeAuto/>
              <w:default w:val="0"/>
            </w:checkBox>
          </w:ffData>
        </w:fldChar>
      </w:r>
      <w:bookmarkStart w:name="WorkCompletedPh2" w:id="14"/>
      <w:r>
        <w:instrText xml:space="preserve"> FORMCHECKBOX </w:instrText>
      </w:r>
      <w:r w:rsidR="00655626">
        <w:fldChar w:fldCharType="separate"/>
      </w:r>
      <w:r>
        <w:fldChar w:fldCharType="end"/>
      </w:r>
      <w:bookmarkEnd w:id="14"/>
      <w:r w:rsidR="00B66405">
        <w:t xml:space="preserve"> SBIR Phase II: at least half (50%) of the research</w:t>
      </w:r>
    </w:p>
    <w:p w:rsidR="00B66405" w:rsidP="00B66405" w:rsidRDefault="008668E2" w14:paraId="65E297F6" w14:textId="61457415">
      <w:pPr>
        <w:pStyle w:val="Response"/>
      </w:pPr>
      <w:r>
        <w:fldChar w:fldCharType="begin">
          <w:ffData>
            <w:name w:val="CompletedDeviation"/>
            <w:enabled/>
            <w:calcOnExit w:val="0"/>
            <w:helpText w:type="text" w:val="Work completion Deviation approved in writing by the Funding Agreement Officer."/>
            <w:statusText w:type="text" w:val="Work completion Deviation approved in writing by the Funding Agreement Officer."/>
            <w:checkBox>
              <w:sizeAuto/>
              <w:default w:val="0"/>
            </w:checkBox>
          </w:ffData>
        </w:fldChar>
      </w:r>
      <w:bookmarkStart w:name="CompletedDeviation" w:id="15"/>
      <w:r>
        <w:instrText xml:space="preserve"> FORMCHECKBOX </w:instrText>
      </w:r>
      <w:r w:rsidR="00655626">
        <w:fldChar w:fldCharType="separate"/>
      </w:r>
      <w:r>
        <w:fldChar w:fldCharType="end"/>
      </w:r>
      <w:bookmarkEnd w:id="15"/>
      <w:r w:rsidR="00B66405">
        <w:t xml:space="preserve"> Deviation approved in writing by the </w:t>
      </w:r>
      <w:r w:rsidR="00E35010">
        <w:t>Grants Management Officer</w:t>
      </w:r>
      <w:r w:rsidR="00B66405">
        <w:t xml:space="preserve">:  </w:t>
      </w:r>
      <w:r w:rsidR="00044BB5">
        <w:fldChar w:fldCharType="begin">
          <w:ffData>
            <w:name w:val="PercentageCompleted"/>
            <w:enabled/>
            <w:calcOnExit w:val="0"/>
            <w:helpText w:type="text" w:val="Deviation approved in writing by Grants Management Officer, percentage completed."/>
            <w:statusText w:type="text" w:val="Deviation approved in writing by Grants Management Officer, percentage completed."/>
            <w:textInput>
              <w:type w:val="number"/>
              <w:format w:val="0"/>
            </w:textInput>
          </w:ffData>
        </w:fldChar>
      </w:r>
      <w:bookmarkStart w:name="PercentageCompleted" w:id="16"/>
      <w:r w:rsidR="00044BB5">
        <w:instrText xml:space="preserve"> FORMTEXT </w:instrText>
      </w:r>
      <w:r w:rsidR="00044BB5">
        <w:fldChar w:fldCharType="separate"/>
      </w:r>
      <w:r w:rsidR="00044BB5">
        <w:rPr>
          <w:noProof/>
        </w:rPr>
        <w:t> </w:t>
      </w:r>
      <w:r w:rsidR="00044BB5">
        <w:rPr>
          <w:noProof/>
        </w:rPr>
        <w:t> </w:t>
      </w:r>
      <w:r w:rsidR="00044BB5">
        <w:rPr>
          <w:noProof/>
        </w:rPr>
        <w:t> </w:t>
      </w:r>
      <w:r w:rsidR="00044BB5">
        <w:rPr>
          <w:noProof/>
        </w:rPr>
        <w:t> </w:t>
      </w:r>
      <w:r w:rsidR="00044BB5">
        <w:rPr>
          <w:noProof/>
        </w:rPr>
        <w:t> </w:t>
      </w:r>
      <w:r w:rsidR="00044BB5">
        <w:fldChar w:fldCharType="end"/>
      </w:r>
      <w:bookmarkEnd w:id="16"/>
      <w:r w:rsidR="00B66405">
        <w:t>%</w:t>
      </w:r>
    </w:p>
    <w:p w:rsidRPr="001A000C" w:rsidR="00364C54" w:rsidP="009D3700" w:rsidRDefault="008668E2" w14:paraId="655949DA" w14:textId="3F1511E2">
      <w:pPr>
        <w:pStyle w:val="Response"/>
        <w:tabs>
          <w:tab w:val="left" w:pos="1170"/>
        </w:tabs>
      </w:pPr>
      <w:r>
        <w:fldChar w:fldCharType="begin">
          <w:ffData>
            <w:name w:val="NA_WorkCompleted"/>
            <w:enabled/>
            <w:calcOnExit w:val="0"/>
            <w:helpText w:type="text" w:val="Not applicable because work is not completed."/>
            <w:statusText w:type="text" w:val="Not applicable because work is not completed."/>
            <w:checkBox>
              <w:sizeAuto/>
              <w:default w:val="0"/>
            </w:checkBox>
          </w:ffData>
        </w:fldChar>
      </w:r>
      <w:bookmarkStart w:name="NA_WorkCompleted" w:id="17"/>
      <w:r>
        <w:instrText xml:space="preserve"> FORMCHECKBOX </w:instrText>
      </w:r>
      <w:r w:rsidR="00655626">
        <w:fldChar w:fldCharType="separate"/>
      </w:r>
      <w:r>
        <w:fldChar w:fldCharType="end"/>
      </w:r>
      <w:bookmarkEnd w:id="17"/>
      <w:r w:rsidR="00364C54">
        <w:t xml:space="preserve"> N/A</w:t>
      </w:r>
      <w:r w:rsidR="00B66405">
        <w:t xml:space="preserve"> because work is not completed</w:t>
      </w:r>
    </w:p>
    <w:p w:rsidR="00364C54" w:rsidP="00364C54" w:rsidRDefault="00364C54" w14:paraId="2D731EF1" w14:textId="0427EAEC">
      <w:pPr>
        <w:pStyle w:val="Verification"/>
      </w:pPr>
      <w:r>
        <w:rPr>
          <w:rFonts w:cs="MS Mincho"/>
        </w:rPr>
        <w:t>5.</w:t>
      </w:r>
      <w:r>
        <w:tab/>
      </w:r>
      <w:r w:rsidRPr="00B66405" w:rsidR="00B66405">
        <w:t xml:space="preserve">The research/research and development </w:t>
      </w:r>
      <w:proofErr w:type="gramStart"/>
      <w:r w:rsidRPr="00B66405" w:rsidR="00B66405">
        <w:t>is</w:t>
      </w:r>
      <w:proofErr w:type="gramEnd"/>
      <w:r w:rsidRPr="00B66405" w:rsidR="00B66405">
        <w:t xml:space="preserve"> performed in the United States unless a deviation is approved in writing by the </w:t>
      </w:r>
      <w:r w:rsidR="002044B7">
        <w:t>F</w:t>
      </w:r>
      <w:r w:rsidR="00311734">
        <w:t xml:space="preserve">unding </w:t>
      </w:r>
      <w:r w:rsidR="002044B7">
        <w:t>A</w:t>
      </w:r>
      <w:r w:rsidR="00311734">
        <w:t xml:space="preserve">greement </w:t>
      </w:r>
      <w:r w:rsidR="00F47F4F">
        <w:t>o</w:t>
      </w:r>
      <w:r w:rsidR="00311734">
        <w:t>fficer</w:t>
      </w:r>
      <w:r w:rsidRPr="00B66405" w:rsidR="00B66405">
        <w:t>.</w:t>
      </w:r>
    </w:p>
    <w:p w:rsidR="00311734" w:rsidP="00E95BF5" w:rsidRDefault="008668E2" w14:paraId="5DB4A35D" w14:textId="25AE6DF5">
      <w:pPr>
        <w:pStyle w:val="Response"/>
      </w:pPr>
      <w:r>
        <w:fldChar w:fldCharType="begin">
          <w:ffData>
            <w:name w:val="Research_in_US"/>
            <w:enabled/>
            <w:calcOnExit w:val="0"/>
            <w:helpText w:type="text" w:val="Yes, the research/research and development is performed in the United States unless a deviation is approved in writing."/>
            <w:statusText w:type="text" w:val="Yes, the research/research and development is performed in the United States unless a deviation is approved in writing."/>
            <w:checkBox>
              <w:sizeAuto/>
              <w:default w:val="0"/>
            </w:checkBox>
          </w:ffData>
        </w:fldChar>
      </w:r>
      <w:bookmarkStart w:name="Research_in_US" w:id="18"/>
      <w:r>
        <w:instrText xml:space="preserve"> FORMCHECKBOX </w:instrText>
      </w:r>
      <w:r w:rsidR="00655626">
        <w:fldChar w:fldCharType="separate"/>
      </w:r>
      <w:r>
        <w:fldChar w:fldCharType="end"/>
      </w:r>
      <w:bookmarkEnd w:id="18"/>
      <w:r w:rsidR="00F30D2E">
        <w:t xml:space="preserve"> Yes</w:t>
      </w:r>
      <w:r w:rsidR="00F30D2E">
        <w:tab/>
      </w:r>
      <w:r>
        <w:fldChar w:fldCharType="begin">
          <w:ffData>
            <w:name w:val="Research_not_in_US"/>
            <w:enabled/>
            <w:calcOnExit w:val="0"/>
            <w:helpText w:type="text" w:val="No, the research/research and development is not performed in the United States unless a deviation is approved in writing by the FAO."/>
            <w:statusText w:type="text" w:val="No, the research/research and development is not performed in the United States unless a deviation is approved in writing by the FAO."/>
            <w:checkBox>
              <w:sizeAuto/>
              <w:default w:val="0"/>
            </w:checkBox>
          </w:ffData>
        </w:fldChar>
      </w:r>
      <w:bookmarkStart w:name="Research_not_in_US" w:id="19"/>
      <w:r>
        <w:instrText xml:space="preserve"> FORMCHECKBOX </w:instrText>
      </w:r>
      <w:r w:rsidR="00655626">
        <w:fldChar w:fldCharType="separate"/>
      </w:r>
      <w:r>
        <w:fldChar w:fldCharType="end"/>
      </w:r>
      <w:bookmarkEnd w:id="19"/>
      <w:r w:rsidR="00F30D2E">
        <w:t xml:space="preserve"> No</w:t>
      </w:r>
      <w:r w:rsidR="00E95BF5">
        <w:tab/>
      </w:r>
      <w:r w:rsidR="008A277E">
        <w:fldChar w:fldCharType="begin">
          <w:ffData>
            <w:name w:val="WaiverResearchInUS"/>
            <w:enabled/>
            <w:calcOnExit w:val="0"/>
            <w:helpText w:type="text" w:val="Yes, a waiver has been granted"/>
            <w:statusText w:type="text" w:val="Yes, a waiver has been granted"/>
            <w:checkBox>
              <w:sizeAuto/>
              <w:default w:val="0"/>
            </w:checkBox>
          </w:ffData>
        </w:fldChar>
      </w:r>
      <w:bookmarkStart w:name="WaiverResearchInUS" w:id="20"/>
      <w:r w:rsidR="008A277E">
        <w:instrText xml:space="preserve"> FORMCHECKBOX </w:instrText>
      </w:r>
      <w:r w:rsidR="00655626">
        <w:fldChar w:fldCharType="separate"/>
      </w:r>
      <w:r w:rsidR="008A277E">
        <w:fldChar w:fldCharType="end"/>
      </w:r>
      <w:bookmarkEnd w:id="20"/>
      <w:r w:rsidRPr="00311734" w:rsidR="00311734">
        <w:t xml:space="preserve"> Waiver has been granted</w:t>
      </w:r>
    </w:p>
    <w:p w:rsidR="00364C54" w:rsidP="00364C54" w:rsidRDefault="00364C54" w14:paraId="4C047A6F" w14:textId="5E474AD1">
      <w:pPr>
        <w:pStyle w:val="Verification"/>
      </w:pPr>
      <w:r>
        <w:rPr>
          <w:rFonts w:cs="MS Mincho"/>
        </w:rPr>
        <w:lastRenderedPageBreak/>
        <w:t>6.</w:t>
      </w:r>
      <w:r>
        <w:tab/>
      </w:r>
      <w:r w:rsidR="00B66405">
        <w:t xml:space="preserve">The research/research and development </w:t>
      </w:r>
      <w:proofErr w:type="gramStart"/>
      <w:r w:rsidR="00B66405">
        <w:t>is</w:t>
      </w:r>
      <w:proofErr w:type="gramEnd"/>
      <w:r w:rsidR="00B66405">
        <w:t xml:space="preserve"> performed at </w:t>
      </w:r>
      <w:r w:rsidR="00264617">
        <w:t xml:space="preserve">the </w:t>
      </w:r>
      <w:bookmarkStart w:name="_Hlk68211755" w:id="21"/>
      <w:r w:rsidR="002044B7">
        <w:t>A</w:t>
      </w:r>
      <w:r w:rsidR="00264617">
        <w:t xml:space="preserve">wardee’s facilities by the </w:t>
      </w:r>
      <w:r w:rsidR="00416933">
        <w:t>A</w:t>
      </w:r>
      <w:r w:rsidR="00264617">
        <w:t xml:space="preserve">wardee’s employees, </w:t>
      </w:r>
      <w:bookmarkEnd w:id="21"/>
      <w:r w:rsidR="00B66405">
        <w:t>except as otherwise indicated in the SBIR application and approved in the Notice of Award</w:t>
      </w:r>
      <w:r w:rsidR="00DF75B3">
        <w:t xml:space="preserve"> or Contract Award</w:t>
      </w:r>
      <w:r w:rsidR="00B66405">
        <w:t xml:space="preserve">. </w:t>
      </w:r>
    </w:p>
    <w:p w:rsidR="005D7FF5" w:rsidP="00F30D2E" w:rsidRDefault="00162239" w14:paraId="38F31F6D" w14:textId="29AE6BF5">
      <w:pPr>
        <w:pStyle w:val="Response"/>
        <w:tabs>
          <w:tab w:val="left" w:pos="1080"/>
        </w:tabs>
      </w:pPr>
      <w:r>
        <w:fldChar w:fldCharType="begin">
          <w:ffData>
            <w:name w:val="YesAtMyFacility"/>
            <w:enabled/>
            <w:calcOnExit w:val="0"/>
            <w:helpText w:type="text" w:val="Yes, the research/research and development is performed at my facilities with my employees, except as otherwise indicated."/>
            <w:statusText w:type="text" w:val="Yes, the research/research and development is performed at my facilities with my employees, except as otherwise indicated."/>
            <w:checkBox>
              <w:sizeAuto/>
              <w:default w:val="0"/>
            </w:checkBox>
          </w:ffData>
        </w:fldChar>
      </w:r>
      <w:bookmarkStart w:name="YesAtMyFacility" w:id="22"/>
      <w:r>
        <w:instrText xml:space="preserve"> FORMCHECKBOX </w:instrText>
      </w:r>
      <w:r w:rsidR="00655626">
        <w:fldChar w:fldCharType="separate"/>
      </w:r>
      <w:r>
        <w:fldChar w:fldCharType="end"/>
      </w:r>
      <w:bookmarkEnd w:id="22"/>
      <w:r w:rsidR="00364C54">
        <w:t xml:space="preserve"> Yes</w:t>
      </w:r>
      <w:r w:rsidR="00364C54">
        <w:tab/>
      </w:r>
      <w:r w:rsidR="00C13CBA">
        <w:fldChar w:fldCharType="begin">
          <w:ffData>
            <w:name w:val="NotAtMyFacility"/>
            <w:enabled/>
            <w:calcOnExit w:val="0"/>
            <w:helpText w:type="text" w:val="No, the research/research and development is not performed at my facilities with my employees."/>
            <w:statusText w:type="text" w:val="No, the research/research and development is not performed at my facilities with my employees."/>
            <w:checkBox>
              <w:sizeAuto/>
              <w:default w:val="0"/>
            </w:checkBox>
          </w:ffData>
        </w:fldChar>
      </w:r>
      <w:r w:rsidR="00C13CBA">
        <w:instrText xml:space="preserve"> </w:instrText>
      </w:r>
      <w:bookmarkStart w:name="NotAtMyFacility" w:id="23"/>
      <w:r w:rsidR="00C13CBA">
        <w:instrText xml:space="preserve">FORMCHECKBOX </w:instrText>
      </w:r>
      <w:r w:rsidR="00655626">
        <w:fldChar w:fldCharType="separate"/>
      </w:r>
      <w:r w:rsidR="00C13CBA">
        <w:fldChar w:fldCharType="end"/>
      </w:r>
      <w:bookmarkEnd w:id="23"/>
      <w:r w:rsidR="00364C54">
        <w:t xml:space="preserve"> No</w:t>
      </w:r>
    </w:p>
    <w:p w:rsidR="00B66405" w:rsidP="005D7FF5" w:rsidRDefault="00162239" w14:paraId="4820E270" w14:textId="67D1B509">
      <w:pPr>
        <w:tabs>
          <w:tab w:val="clear" w:pos="540"/>
        </w:tabs>
      </w:pPr>
      <w:r>
        <w:fldChar w:fldCharType="begin">
          <w:ffData>
            <w:name w:val="Notify_if_Funded"/>
            <w:enabled/>
            <w:calcOnExit w:val="0"/>
            <w:helpText w:type="text" w:val="It will notify the Federal agency immediately if all or a portion of the work proposed is subsequently funded by another Federal agency."/>
            <w:statusText w:type="text" w:val="It will notify the Federal agency immediately if all or a portion of the work proposed is subsequently funded by another Federal agency."/>
            <w:checkBox>
              <w:sizeAuto/>
              <w:default w:val="0"/>
            </w:checkBox>
          </w:ffData>
        </w:fldChar>
      </w:r>
      <w:bookmarkStart w:name="Notify_if_Funded" w:id="24"/>
      <w:r>
        <w:instrText xml:space="preserve"> FORMCHECKBOX </w:instrText>
      </w:r>
      <w:r w:rsidR="00655626">
        <w:fldChar w:fldCharType="separate"/>
      </w:r>
      <w:r>
        <w:fldChar w:fldCharType="end"/>
      </w:r>
      <w:bookmarkEnd w:id="24"/>
      <w:r w:rsidR="00F30D2E">
        <w:t xml:space="preserve"> </w:t>
      </w:r>
      <w:r w:rsidR="00B66405">
        <w:t xml:space="preserve">I will notify </w:t>
      </w:r>
      <w:r w:rsidR="00416933">
        <w:t>this</w:t>
      </w:r>
      <w:r w:rsidR="00B66405">
        <w:t xml:space="preserve"> </w:t>
      </w:r>
      <w:r w:rsidR="00416933">
        <w:t>A</w:t>
      </w:r>
      <w:r w:rsidR="00B66405">
        <w:t xml:space="preserve">gency immediately if all or a portion of the work </w:t>
      </w:r>
      <w:r w:rsidR="00264617">
        <w:t xml:space="preserve">authorized and funded under this award </w:t>
      </w:r>
      <w:r w:rsidR="00B66405">
        <w:t xml:space="preserve">is subsequently funded by another Federal </w:t>
      </w:r>
      <w:r w:rsidR="00416933">
        <w:t>A</w:t>
      </w:r>
      <w:r w:rsidR="00B66405">
        <w:t>gency.</w:t>
      </w:r>
    </w:p>
    <w:p w:rsidR="00B66405" w:rsidP="0051161B" w:rsidRDefault="00162239" w14:paraId="6561BDE4" w14:textId="251F4D31">
      <w:pPr>
        <w:pStyle w:val="BodyText"/>
      </w:pPr>
      <w:r>
        <w:fldChar w:fldCharType="begin">
          <w:ffData>
            <w:name w:val="DetermineViolations"/>
            <w:enabled/>
            <w:calcOnExit w:val="0"/>
            <w:helpText w:type="text" w:val="I understand that the information submitted may be given to Federal, State and local agencies for determining violations of law."/>
            <w:statusText w:type="text" w:val="I understand that the information submitted may be given to Federal, State and local agencies for determining violations of law."/>
            <w:checkBox>
              <w:sizeAuto/>
              <w:default w:val="0"/>
            </w:checkBox>
          </w:ffData>
        </w:fldChar>
      </w:r>
      <w:bookmarkStart w:name="DetermineViolations" w:id="25"/>
      <w:r>
        <w:instrText xml:space="preserve"> FORMCHECKBOX </w:instrText>
      </w:r>
      <w:r w:rsidR="00655626">
        <w:fldChar w:fldCharType="separate"/>
      </w:r>
      <w:r>
        <w:fldChar w:fldCharType="end"/>
      </w:r>
      <w:bookmarkEnd w:id="25"/>
      <w:r w:rsidR="00F30D2E">
        <w:t xml:space="preserve"> </w:t>
      </w:r>
      <w:r w:rsidR="00B66405">
        <w:t>I understand</w:t>
      </w:r>
      <w:r w:rsidRPr="00B66405" w:rsidR="00B66405">
        <w:t xml:space="preserve"> that the information submitted may be given to Federal, </w:t>
      </w:r>
      <w:proofErr w:type="gramStart"/>
      <w:r w:rsidRPr="00B66405" w:rsidR="00B66405">
        <w:t>State</w:t>
      </w:r>
      <w:proofErr w:type="gramEnd"/>
      <w:r w:rsidRPr="00B66405" w:rsidR="00B66405">
        <w:t xml:space="preserve"> and local agencies for determining</w:t>
      </w:r>
      <w:r w:rsidR="00B66405">
        <w:t xml:space="preserve"> violations of law and other purposes.</w:t>
      </w:r>
    </w:p>
    <w:p w:rsidR="0077471C" w:rsidP="0051161B" w:rsidRDefault="00162239" w14:paraId="68474DB8" w14:textId="1469E859">
      <w:pPr>
        <w:pStyle w:val="BodyText"/>
      </w:pPr>
      <w:r>
        <w:fldChar w:fldCharType="begin">
          <w:ffData>
            <w:name w:val="Authorized_Agent"/>
            <w:enabled/>
            <w:calcOnExit w:val="0"/>
            <w:helpText w:type="text" w:val="I am an officer of the business concern authorized to represent it and sign this certification on its behalf."/>
            <w:statusText w:type="text" w:val="I am an officer of the business concern authorized to represent it and sign this certification on its behalf."/>
            <w:checkBox>
              <w:sizeAuto/>
              <w:default w:val="0"/>
            </w:checkBox>
          </w:ffData>
        </w:fldChar>
      </w:r>
      <w:bookmarkStart w:name="Authorized_Agent" w:id="26"/>
      <w:r>
        <w:instrText xml:space="preserve"> FORMCHECKBOX </w:instrText>
      </w:r>
      <w:r w:rsidR="00655626">
        <w:fldChar w:fldCharType="separate"/>
      </w:r>
      <w:r>
        <w:fldChar w:fldCharType="end"/>
      </w:r>
      <w:bookmarkEnd w:id="26"/>
      <w:r w:rsidR="00F30D2E">
        <w:t xml:space="preserve"> </w:t>
      </w:r>
      <w:r w:rsidRPr="00451008" w:rsidR="00364C54">
        <w:t xml:space="preserve">I am an officer of the </w:t>
      </w:r>
      <w:r w:rsidR="00416933">
        <w:t xml:space="preserve">Awardee </w:t>
      </w:r>
      <w:r w:rsidRPr="00451008" w:rsidR="00364C54">
        <w:t xml:space="preserve">business concern authorized to represent it and sign this certification on its behalf. By signing this certification, I am representing on my own behalf, and on behalf of the business concern that the information provided in this certification, the application, and all other information submitted in connection with </w:t>
      </w:r>
      <w:r w:rsidR="00DD768C">
        <w:t>the award</w:t>
      </w:r>
      <w:r w:rsidRPr="00451008" w:rsidR="00364C54">
        <w:t xml:space="preserve">, is true and correct as of the date of submission. I acknowledge that any intentional or negligent misrepresentation of the information contained in this certification may result in criminal, civil or administrative sanctions, including but not limited to: (1) fines, restitution and/or imprisonment under 18 U.S.C. § 1001; (2) treble damages and civil penalties under the False Claims Act (31 U.S.C. § 3729 </w:t>
      </w:r>
      <w:r w:rsidRPr="00655626" w:rsidR="00364C54">
        <w:rPr>
          <w:u w:val="single"/>
        </w:rPr>
        <w:t>et</w:t>
      </w:r>
      <w:r w:rsidRPr="00451008" w:rsidR="00364C54">
        <w:t xml:space="preserve"> </w:t>
      </w:r>
      <w:r w:rsidRPr="00655626" w:rsidR="00364C54">
        <w:rPr>
          <w:u w:val="single"/>
        </w:rPr>
        <w:t>seq</w:t>
      </w:r>
      <w:r w:rsidR="00543F65">
        <w:t>.</w:t>
      </w:r>
      <w:r w:rsidRPr="00451008" w:rsidR="00364C54">
        <w:t xml:space="preserve">); (3) double damages and civil penalties under the Program Fraud Civil Remedies Act (31 U.S.C. §3801 </w:t>
      </w:r>
      <w:r w:rsidRPr="00655626" w:rsidR="00364C54">
        <w:rPr>
          <w:u w:val="single"/>
        </w:rPr>
        <w:t>et</w:t>
      </w:r>
      <w:r w:rsidRPr="00451008" w:rsidR="00364C54">
        <w:t xml:space="preserve"> </w:t>
      </w:r>
      <w:r w:rsidRPr="00655626" w:rsidR="00364C54">
        <w:rPr>
          <w:u w:val="single"/>
        </w:rPr>
        <w:t>seq</w:t>
      </w:r>
      <w:r w:rsidR="00543F65">
        <w:t>.</w:t>
      </w:r>
      <w:r w:rsidRPr="00451008" w:rsidR="00364C54">
        <w:t xml:space="preserve">); (4) civil recovery of award funds; (5) suspension and/or debarment from all Federal procurement and </w:t>
      </w:r>
      <w:proofErr w:type="spellStart"/>
      <w:r w:rsidRPr="00451008" w:rsidR="00364C54">
        <w:t>nonprocurement</w:t>
      </w:r>
      <w:proofErr w:type="spellEnd"/>
      <w:r w:rsidRPr="00451008" w:rsidR="00364C54">
        <w:t xml:space="preserve"> transactions (FAR Subpart 9.4 or 2 C.F.R. part 180</w:t>
      </w:r>
      <w:r w:rsidR="00975620">
        <w:t>)</w:t>
      </w:r>
      <w:r w:rsidRPr="00451008" w:rsidR="00364C54">
        <w:t>; and (6) other administrative penalties including termination of SBIR/STTR awards</w:t>
      </w:r>
      <w:r w:rsidR="00B66405">
        <w:t>.</w:t>
      </w:r>
    </w:p>
    <w:p w:rsidR="00AB7AC5" w:rsidP="003075E6" w:rsidRDefault="006C2D84" w14:paraId="700EB81B" w14:textId="0A147A55">
      <w:pPr>
        <w:pStyle w:val="SignatureDateBlockSectionBreak"/>
        <w:sectPr w:rsidR="00AB7AC5" w:rsidSect="00AD29F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008" w:right="720" w:bottom="720" w:left="720" w:header="360" w:footer="720" w:gutter="0"/>
          <w:cols w:space="720"/>
          <w:docGrid w:linePitch="360"/>
        </w:sectPr>
      </w:pPr>
      <w:r>
        <w:fldChar w:fldCharType="begin">
          <w:ffData>
            <w:name w:val="date"/>
            <w:enabled/>
            <w:calcOnExit w:val="0"/>
            <w:helpText w:type="text" w:val="Date"/>
            <w:statusText w:type="text" w:val="Date"/>
            <w:textInput/>
          </w:ffData>
        </w:fldChar>
      </w:r>
      <w:bookmarkStart w:name="date" w:id="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
      <w:r w:rsidR="00E8645C">
        <w:br/>
      </w:r>
      <w:r w:rsidR="00CA5CD6">
        <w:t>Date</w:t>
      </w:r>
    </w:p>
    <w:p w:rsidR="00CA5CD6" w:rsidP="00A45E40" w:rsidRDefault="00E8645C" w14:paraId="7FB9D2C6" w14:textId="77777777">
      <w:pPr>
        <w:pStyle w:val="SignatureDateBlockSectionBreak"/>
      </w:pPr>
      <w:r>
        <w:br/>
      </w:r>
      <w:r w:rsidRPr="0075261A" w:rsidR="00CA5CD6">
        <w:t>Signature</w:t>
      </w:r>
    </w:p>
    <w:p w:rsidR="00AB7AC5" w:rsidP="0075261A" w:rsidRDefault="00AB7AC5" w14:paraId="16D7F696" w14:textId="77777777">
      <w:pPr>
        <w:pStyle w:val="SignatureDateBlock"/>
        <w:sectPr w:rsidR="00AB7AC5" w:rsidSect="00AA78CE">
          <w:type w:val="continuous"/>
          <w:pgSz w:w="12240" w:h="15840" w:code="1"/>
          <w:pgMar w:top="1008" w:right="720" w:bottom="720" w:left="720" w:header="360" w:footer="360" w:gutter="0"/>
          <w:cols w:space="720"/>
          <w:formProt w:val="0"/>
          <w:docGrid w:linePitch="360"/>
        </w:sectPr>
      </w:pPr>
    </w:p>
    <w:p w:rsidR="00CA5CD6" w:rsidP="0075261A" w:rsidRDefault="00F817EB" w14:paraId="761B8752" w14:textId="77FC38C2">
      <w:pPr>
        <w:pStyle w:val="SignatureDateBlock"/>
      </w:pPr>
      <w:r>
        <w:fldChar w:fldCharType="begin">
          <w:ffData>
            <w:name w:val="printed_name"/>
            <w:enabled/>
            <w:calcOnExit w:val="0"/>
            <w:helpText w:type="text" w:val="Printed Name - First, Middle, Last"/>
            <w:statusText w:type="text" w:val="Printed Name - First, Middle, Last"/>
            <w:textInput/>
          </w:ffData>
        </w:fldChar>
      </w:r>
      <w:r>
        <w:instrText xml:space="preserve"> </w:instrText>
      </w:r>
      <w:bookmarkStart w:name="printed_name" w:id="28"/>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28"/>
      <w:r w:rsidR="00E8645C">
        <w:br/>
      </w:r>
      <w:r w:rsidR="00CA5CD6">
        <w:t>Printed Name (First, Middle, Last)</w:t>
      </w:r>
    </w:p>
    <w:p w:rsidR="00CA5CD6" w:rsidP="0075261A" w:rsidRDefault="003F3573" w14:paraId="192342C9" w14:textId="105CDA90">
      <w:pPr>
        <w:pStyle w:val="SignatureDateBlock"/>
      </w:pPr>
      <w:r>
        <w:fldChar w:fldCharType="begin">
          <w:ffData>
            <w:name w:val="title"/>
            <w:enabled/>
            <w:calcOnExit w:val="0"/>
            <w:helpText w:type="text" w:val="Title"/>
            <w:statusText w:type="text" w:val="Title"/>
            <w:textInput/>
          </w:ffData>
        </w:fldChar>
      </w:r>
      <w:bookmarkStart w:name="title" w:id="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r w:rsidR="00E8645C">
        <w:br/>
      </w:r>
      <w:r w:rsidR="00CA5CD6">
        <w:t>Title</w:t>
      </w:r>
    </w:p>
    <w:p w:rsidR="00CA5CD6" w:rsidP="0075261A" w:rsidRDefault="002E14AF" w14:paraId="78C5E55E" w14:textId="6185CE2C">
      <w:pPr>
        <w:pStyle w:val="SignatureDateBlock"/>
      </w:pPr>
      <w:r>
        <w:fldChar w:fldCharType="begin">
          <w:ffData>
            <w:name w:val="organization"/>
            <w:enabled/>
            <w:calcOnExit w:val="0"/>
            <w:helpText w:type="text" w:val="Busines Name"/>
            <w:statusText w:type="text" w:val="Busines Name"/>
            <w:textInput/>
          </w:ffData>
        </w:fldChar>
      </w:r>
      <w:bookmarkStart w:name="organization" w:id="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r w:rsidR="00E8645C">
        <w:br/>
      </w:r>
      <w:r w:rsidR="00E95BF5">
        <w:t>Business</w:t>
      </w:r>
      <w:r w:rsidR="00CA5CD6">
        <w:t xml:space="preserve"> Name</w:t>
      </w:r>
    </w:p>
    <w:sectPr w:rsidR="00CA5CD6" w:rsidSect="00AA78CE">
      <w:type w:val="continuous"/>
      <w:pgSz w:w="12240" w:h="15840" w:code="1"/>
      <w:pgMar w:top="1008"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ECC5D" w14:textId="77777777" w:rsidR="003F2412" w:rsidRDefault="003F2412" w:rsidP="006C5B6E">
      <w:r>
        <w:separator/>
      </w:r>
    </w:p>
  </w:endnote>
  <w:endnote w:type="continuationSeparator" w:id="0">
    <w:p w14:paraId="01C7C904" w14:textId="77777777" w:rsidR="003F2412" w:rsidRDefault="003F2412" w:rsidP="006C5B6E">
      <w:r>
        <w:continuationSeparator/>
      </w:r>
    </w:p>
  </w:endnote>
  <w:endnote w:type="continuationNotice" w:id="1">
    <w:p w14:paraId="41FCA6C0" w14:textId="77777777" w:rsidR="003F2412" w:rsidRDefault="003F2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7FD9F" w14:textId="77777777" w:rsidR="00264617" w:rsidRDefault="002646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92C95" w14:textId="044297F2" w:rsidR="00FE4F35" w:rsidRDefault="00FE4F35" w:rsidP="005D7FF5">
    <w:pPr>
      <w:pStyle w:val="Footer"/>
    </w:pPr>
    <w:r>
      <w:t xml:space="preserve">OMB No. 0925-0002 (Rev. </w:t>
    </w:r>
    <w:r w:rsidR="00DF75B3">
      <w:t>06</w:t>
    </w:r>
    <w:r>
      <w:t>/1</w:t>
    </w:r>
    <w:r w:rsidR="00DF75B3">
      <w:t>5</w:t>
    </w:r>
    <w:r>
      <w:t xml:space="preserve"> Approved Through </w:t>
    </w:r>
    <w:r w:rsidR="00DF75B3">
      <w:t>10</w:t>
    </w:r>
    <w:r>
      <w:t>/31/201</w:t>
    </w:r>
    <w:r w:rsidR="00DF75B3">
      <w:t>8</w:t>
    </w:r>
    <w:r>
      <w:t>)</w:t>
    </w:r>
    <w:r>
      <w:tab/>
      <w:t xml:space="preserve">Page </w:t>
    </w:r>
    <w:sdt>
      <w:sdtPr>
        <w:id w:val="794184976"/>
        <w:docPartObj>
          <w:docPartGallery w:val="Page Numbers (Bottom of Page)"/>
          <w:docPartUnique/>
        </w:docPartObj>
      </w:sdtPr>
      <w:sdtEndPr/>
      <w:sdtContent>
        <w:r>
          <w:fldChar w:fldCharType="begin"/>
        </w:r>
        <w:r>
          <w:instrText xml:space="preserve"> PAGE   \* MERGEFORMAT </w:instrText>
        </w:r>
        <w:r>
          <w:fldChar w:fldCharType="separate"/>
        </w:r>
        <w:r w:rsidR="00284EE8">
          <w:t>1</w:t>
        </w:r>
        <w:r>
          <w:fldChar w:fldCharType="end"/>
        </w:r>
        <w:r>
          <w:tab/>
          <w:t>SBIR Life Cycle Certification</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8927E" w14:textId="77777777" w:rsidR="00264617" w:rsidRDefault="00264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B2ED7" w14:textId="77777777" w:rsidR="003F2412" w:rsidRDefault="003F2412" w:rsidP="006C5B6E">
      <w:r>
        <w:separator/>
      </w:r>
    </w:p>
  </w:footnote>
  <w:footnote w:type="continuationSeparator" w:id="0">
    <w:p w14:paraId="71141733" w14:textId="77777777" w:rsidR="003F2412" w:rsidRDefault="003F2412" w:rsidP="006C5B6E">
      <w:r>
        <w:continuationSeparator/>
      </w:r>
    </w:p>
  </w:footnote>
  <w:footnote w:type="continuationNotice" w:id="1">
    <w:p w14:paraId="49A77056" w14:textId="77777777" w:rsidR="003F2412" w:rsidRDefault="003F2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BDBC2" w14:textId="77777777" w:rsidR="00264617" w:rsidRDefault="00264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A1A53" w14:textId="77777777" w:rsidR="00264617" w:rsidRDefault="00264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6BFDE" w14:textId="77777777" w:rsidR="00264617" w:rsidRDefault="00264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8A86D22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4030CC3"/>
    <w:multiLevelType w:val="multilevel"/>
    <w:tmpl w:val="701C7574"/>
    <w:lvl w:ilvl="0">
      <w:start w:val="5"/>
      <w:numFmt w:val="decimal"/>
      <w:lvlText w:val="%1"/>
      <w:lvlJc w:val="left"/>
      <w:pPr>
        <w:tabs>
          <w:tab w:val="num" w:pos="540"/>
        </w:tabs>
        <w:ind w:left="540" w:hanging="360"/>
      </w:pPr>
      <w:rPr>
        <w:rFonts w:hint="default"/>
      </w:rPr>
    </w:lvl>
    <w:lvl w:ilvl="1">
      <w:start w:val="1"/>
      <w:numFmt w:val="lowerLetter"/>
      <w:lvlText w:val="%2."/>
      <w:lvlJc w:val="left"/>
      <w:pPr>
        <w:tabs>
          <w:tab w:val="num" w:pos="1560"/>
        </w:tabs>
        <w:ind w:left="1560" w:hanging="360"/>
      </w:pPr>
    </w:lvl>
    <w:lvl w:ilvl="2">
      <w:start w:val="1"/>
      <w:numFmt w:val="lowerRoman"/>
      <w:lvlText w:val="%3."/>
      <w:lvlJc w:val="right"/>
      <w:pPr>
        <w:tabs>
          <w:tab w:val="num" w:pos="2280"/>
        </w:tabs>
        <w:ind w:left="2280" w:hanging="180"/>
      </w:pPr>
    </w:lvl>
    <w:lvl w:ilvl="3">
      <w:start w:val="1"/>
      <w:numFmt w:val="decimal"/>
      <w:lvlText w:val="%4."/>
      <w:lvlJc w:val="left"/>
      <w:pPr>
        <w:tabs>
          <w:tab w:val="num" w:pos="3000"/>
        </w:tabs>
        <w:ind w:left="3000" w:hanging="360"/>
      </w:pPr>
    </w:lvl>
    <w:lvl w:ilvl="4">
      <w:start w:val="1"/>
      <w:numFmt w:val="lowerLetter"/>
      <w:lvlText w:val="%5."/>
      <w:lvlJc w:val="left"/>
      <w:pPr>
        <w:tabs>
          <w:tab w:val="num" w:pos="3720"/>
        </w:tabs>
        <w:ind w:left="3720" w:hanging="360"/>
      </w:pPr>
    </w:lvl>
    <w:lvl w:ilvl="5">
      <w:start w:val="1"/>
      <w:numFmt w:val="lowerRoman"/>
      <w:lvlText w:val="%6."/>
      <w:lvlJc w:val="right"/>
      <w:pPr>
        <w:tabs>
          <w:tab w:val="num" w:pos="4440"/>
        </w:tabs>
        <w:ind w:left="4440" w:hanging="180"/>
      </w:pPr>
    </w:lvl>
    <w:lvl w:ilvl="6">
      <w:start w:val="1"/>
      <w:numFmt w:val="decimal"/>
      <w:lvlText w:val="%7."/>
      <w:lvlJc w:val="left"/>
      <w:pPr>
        <w:tabs>
          <w:tab w:val="num" w:pos="5160"/>
        </w:tabs>
        <w:ind w:left="5160" w:hanging="360"/>
      </w:pPr>
    </w:lvl>
    <w:lvl w:ilvl="7">
      <w:start w:val="1"/>
      <w:numFmt w:val="lowerLetter"/>
      <w:lvlText w:val="%8."/>
      <w:lvlJc w:val="left"/>
      <w:pPr>
        <w:tabs>
          <w:tab w:val="num" w:pos="5880"/>
        </w:tabs>
        <w:ind w:left="5880" w:hanging="360"/>
      </w:pPr>
    </w:lvl>
    <w:lvl w:ilvl="8">
      <w:start w:val="1"/>
      <w:numFmt w:val="lowerRoman"/>
      <w:lvlText w:val="%9."/>
      <w:lvlJc w:val="right"/>
      <w:pPr>
        <w:tabs>
          <w:tab w:val="num" w:pos="6600"/>
        </w:tabs>
        <w:ind w:left="6600" w:hanging="180"/>
      </w:pPr>
    </w:lvl>
  </w:abstractNum>
  <w:abstractNum w:abstractNumId="2" w15:restartNumberingAfterBreak="0">
    <w:nsid w:val="0823501E"/>
    <w:multiLevelType w:val="hybridMultilevel"/>
    <w:tmpl w:val="8A707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D6A27"/>
    <w:multiLevelType w:val="hybridMultilevel"/>
    <w:tmpl w:val="93CA3F6E"/>
    <w:lvl w:ilvl="0" w:tplc="1BD05E10">
      <w:start w:val="2"/>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 w15:restartNumberingAfterBreak="0">
    <w:nsid w:val="139F6267"/>
    <w:multiLevelType w:val="hybridMultilevel"/>
    <w:tmpl w:val="B75CC628"/>
    <w:lvl w:ilvl="0" w:tplc="F30E1436">
      <w:start w:val="2"/>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15:restartNumberingAfterBreak="0">
    <w:nsid w:val="14C91A43"/>
    <w:multiLevelType w:val="hybridMultilevel"/>
    <w:tmpl w:val="87A2E6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1656EB"/>
    <w:multiLevelType w:val="multilevel"/>
    <w:tmpl w:val="C3008C3E"/>
    <w:styleLink w:val="ListNumbersStyle2"/>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6561E0"/>
    <w:multiLevelType w:val="hybridMultilevel"/>
    <w:tmpl w:val="D0EA18C4"/>
    <w:lvl w:ilvl="0" w:tplc="1BAAA210">
      <w:start w:val="5"/>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 w15:restartNumberingAfterBreak="0">
    <w:nsid w:val="28AB50DC"/>
    <w:multiLevelType w:val="multilevel"/>
    <w:tmpl w:val="C3008C3E"/>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D72258"/>
    <w:multiLevelType w:val="hybridMultilevel"/>
    <w:tmpl w:val="A1EC7E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11D643A"/>
    <w:multiLevelType w:val="hybridMultilevel"/>
    <w:tmpl w:val="BFC4724E"/>
    <w:lvl w:ilvl="0" w:tplc="DB363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C30C15"/>
    <w:multiLevelType w:val="hybridMultilevel"/>
    <w:tmpl w:val="E3723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1733E"/>
    <w:multiLevelType w:val="multilevel"/>
    <w:tmpl w:val="C3008C3E"/>
    <w:styleLink w:val="ListParagraph2"/>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506CFE"/>
    <w:multiLevelType w:val="multilevel"/>
    <w:tmpl w:val="72127530"/>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CC36FC"/>
    <w:multiLevelType w:val="hybridMultilevel"/>
    <w:tmpl w:val="C3008C3E"/>
    <w:lvl w:ilvl="0" w:tplc="A24A6B78">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034FE"/>
    <w:multiLevelType w:val="hybridMultilevel"/>
    <w:tmpl w:val="54F25B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BE120A9"/>
    <w:multiLevelType w:val="hybridMultilevel"/>
    <w:tmpl w:val="68BED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53D6F"/>
    <w:multiLevelType w:val="hybridMultilevel"/>
    <w:tmpl w:val="08D08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CF17E2"/>
    <w:multiLevelType w:val="hybridMultilevel"/>
    <w:tmpl w:val="9D3C749E"/>
    <w:lvl w:ilvl="0" w:tplc="CE88B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A192E"/>
    <w:multiLevelType w:val="hybridMultilevel"/>
    <w:tmpl w:val="7212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5310D"/>
    <w:multiLevelType w:val="hybridMultilevel"/>
    <w:tmpl w:val="DD129408"/>
    <w:lvl w:ilvl="0" w:tplc="9AC4E40C">
      <w:start w:val="1"/>
      <w:numFmt w:val="decimal"/>
      <w:pStyle w:val="ListParagraph"/>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73CE777F"/>
    <w:multiLevelType w:val="multilevel"/>
    <w:tmpl w:val="C3008C3E"/>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4"/>
  </w:num>
  <w:num w:numId="8">
    <w:abstractNumId w:val="7"/>
  </w:num>
  <w:num w:numId="9">
    <w:abstractNumId w:val="3"/>
  </w:num>
  <w:num w:numId="10">
    <w:abstractNumId w:val="1"/>
  </w:num>
  <w:num w:numId="11">
    <w:abstractNumId w:val="11"/>
  </w:num>
  <w:num w:numId="12">
    <w:abstractNumId w:val="10"/>
  </w:num>
  <w:num w:numId="13">
    <w:abstractNumId w:val="17"/>
  </w:num>
  <w:num w:numId="14">
    <w:abstractNumId w:val="18"/>
  </w:num>
  <w:num w:numId="15">
    <w:abstractNumId w:val="2"/>
  </w:num>
  <w:num w:numId="16">
    <w:abstractNumId w:val="9"/>
  </w:num>
  <w:num w:numId="17">
    <w:abstractNumId w:val="15"/>
  </w:num>
  <w:num w:numId="18">
    <w:abstractNumId w:val="20"/>
  </w:num>
  <w:num w:numId="19">
    <w:abstractNumId w:val="14"/>
  </w:num>
  <w:num w:numId="20">
    <w:abstractNumId w:val="5"/>
  </w:num>
  <w:num w:numId="21">
    <w:abstractNumId w:val="12"/>
  </w:num>
  <w:num w:numId="22">
    <w:abstractNumId w:val="8"/>
  </w:num>
  <w:num w:numId="23">
    <w:abstractNumId w:val="21"/>
  </w:num>
  <w:num w:numId="24">
    <w:abstractNumId w:val="6"/>
  </w:num>
  <w:num w:numId="25">
    <w:abstractNumId w:val="16"/>
  </w:num>
  <w:num w:numId="26">
    <w:abstractNumId w:val="19"/>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LE0tAAyTU1NjZV0lIJTi4sz8/NACgxrARD94Q0sAAAA"/>
  </w:docVars>
  <w:rsids>
    <w:rsidRoot w:val="00C470D0"/>
    <w:rsid w:val="00002FFB"/>
    <w:rsid w:val="0000636F"/>
    <w:rsid w:val="0000731C"/>
    <w:rsid w:val="00007C68"/>
    <w:rsid w:val="00026504"/>
    <w:rsid w:val="000316A6"/>
    <w:rsid w:val="000318F3"/>
    <w:rsid w:val="00033750"/>
    <w:rsid w:val="00035F78"/>
    <w:rsid w:val="00037876"/>
    <w:rsid w:val="00041D56"/>
    <w:rsid w:val="00044BB5"/>
    <w:rsid w:val="00047F70"/>
    <w:rsid w:val="00052F23"/>
    <w:rsid w:val="000553A5"/>
    <w:rsid w:val="000653BC"/>
    <w:rsid w:val="00070EDD"/>
    <w:rsid w:val="00071862"/>
    <w:rsid w:val="00073F1A"/>
    <w:rsid w:val="00077257"/>
    <w:rsid w:val="00077810"/>
    <w:rsid w:val="000825E4"/>
    <w:rsid w:val="00084B36"/>
    <w:rsid w:val="0009498A"/>
    <w:rsid w:val="0009698D"/>
    <w:rsid w:val="000A6BE8"/>
    <w:rsid w:val="000A6D6D"/>
    <w:rsid w:val="000B16DC"/>
    <w:rsid w:val="000B69B9"/>
    <w:rsid w:val="000C1BA8"/>
    <w:rsid w:val="000C20DD"/>
    <w:rsid w:val="000C3F8A"/>
    <w:rsid w:val="000D040E"/>
    <w:rsid w:val="000D249C"/>
    <w:rsid w:val="000D4CF1"/>
    <w:rsid w:val="000D5E0D"/>
    <w:rsid w:val="000E0EEA"/>
    <w:rsid w:val="0010109F"/>
    <w:rsid w:val="001067D9"/>
    <w:rsid w:val="0011170B"/>
    <w:rsid w:val="001130BA"/>
    <w:rsid w:val="001235FB"/>
    <w:rsid w:val="00134A7B"/>
    <w:rsid w:val="0014071F"/>
    <w:rsid w:val="00150700"/>
    <w:rsid w:val="00152400"/>
    <w:rsid w:val="00154557"/>
    <w:rsid w:val="0015511F"/>
    <w:rsid w:val="00156776"/>
    <w:rsid w:val="00157517"/>
    <w:rsid w:val="001603AD"/>
    <w:rsid w:val="001614DB"/>
    <w:rsid w:val="00162239"/>
    <w:rsid w:val="00163379"/>
    <w:rsid w:val="001709C2"/>
    <w:rsid w:val="00170EE7"/>
    <w:rsid w:val="00173C73"/>
    <w:rsid w:val="0018184F"/>
    <w:rsid w:val="00183568"/>
    <w:rsid w:val="00187684"/>
    <w:rsid w:val="00196856"/>
    <w:rsid w:val="001B34D7"/>
    <w:rsid w:val="001B4529"/>
    <w:rsid w:val="001B57EF"/>
    <w:rsid w:val="001C0A49"/>
    <w:rsid w:val="001C1D9B"/>
    <w:rsid w:val="001C31FA"/>
    <w:rsid w:val="001D3738"/>
    <w:rsid w:val="001E4368"/>
    <w:rsid w:val="001E4627"/>
    <w:rsid w:val="001E4694"/>
    <w:rsid w:val="002044B7"/>
    <w:rsid w:val="00205A95"/>
    <w:rsid w:val="002076FA"/>
    <w:rsid w:val="0021161C"/>
    <w:rsid w:val="00212382"/>
    <w:rsid w:val="0022010D"/>
    <w:rsid w:val="00222A6D"/>
    <w:rsid w:val="002247AE"/>
    <w:rsid w:val="002379E2"/>
    <w:rsid w:val="002414B2"/>
    <w:rsid w:val="00261DFD"/>
    <w:rsid w:val="00264617"/>
    <w:rsid w:val="00267F3C"/>
    <w:rsid w:val="00267F89"/>
    <w:rsid w:val="002828C4"/>
    <w:rsid w:val="00283A46"/>
    <w:rsid w:val="00284174"/>
    <w:rsid w:val="0028487E"/>
    <w:rsid w:val="00284EE8"/>
    <w:rsid w:val="00285472"/>
    <w:rsid w:val="00285D0A"/>
    <w:rsid w:val="002945D4"/>
    <w:rsid w:val="002A2124"/>
    <w:rsid w:val="002A6B23"/>
    <w:rsid w:val="002A7DC0"/>
    <w:rsid w:val="002B2AD7"/>
    <w:rsid w:val="002D5841"/>
    <w:rsid w:val="002D62DA"/>
    <w:rsid w:val="002E1422"/>
    <w:rsid w:val="002E14AF"/>
    <w:rsid w:val="002E4D5B"/>
    <w:rsid w:val="002E5A4E"/>
    <w:rsid w:val="002F6CB8"/>
    <w:rsid w:val="00303D52"/>
    <w:rsid w:val="0030615F"/>
    <w:rsid w:val="00306C0F"/>
    <w:rsid w:val="003075E6"/>
    <w:rsid w:val="0030795C"/>
    <w:rsid w:val="00311092"/>
    <w:rsid w:val="003112EF"/>
    <w:rsid w:val="00311734"/>
    <w:rsid w:val="0032512A"/>
    <w:rsid w:val="003266A0"/>
    <w:rsid w:val="003269B6"/>
    <w:rsid w:val="00341037"/>
    <w:rsid w:val="00342B88"/>
    <w:rsid w:val="00345108"/>
    <w:rsid w:val="00355AFC"/>
    <w:rsid w:val="0036265D"/>
    <w:rsid w:val="00364C54"/>
    <w:rsid w:val="00374DA7"/>
    <w:rsid w:val="00395B91"/>
    <w:rsid w:val="003A448F"/>
    <w:rsid w:val="003A7811"/>
    <w:rsid w:val="003B0AB4"/>
    <w:rsid w:val="003B401A"/>
    <w:rsid w:val="003C0E4F"/>
    <w:rsid w:val="003C50C9"/>
    <w:rsid w:val="003C6685"/>
    <w:rsid w:val="003C70B7"/>
    <w:rsid w:val="003C7F3A"/>
    <w:rsid w:val="003D18DA"/>
    <w:rsid w:val="003D66E4"/>
    <w:rsid w:val="003D6B5F"/>
    <w:rsid w:val="003E37CC"/>
    <w:rsid w:val="003E40FD"/>
    <w:rsid w:val="003E6EDC"/>
    <w:rsid w:val="003F0C35"/>
    <w:rsid w:val="003F2412"/>
    <w:rsid w:val="003F3573"/>
    <w:rsid w:val="003F3A63"/>
    <w:rsid w:val="003F627E"/>
    <w:rsid w:val="004024C2"/>
    <w:rsid w:val="004034C4"/>
    <w:rsid w:val="00404820"/>
    <w:rsid w:val="00413346"/>
    <w:rsid w:val="00416933"/>
    <w:rsid w:val="00420F4F"/>
    <w:rsid w:val="0042287B"/>
    <w:rsid w:val="00427386"/>
    <w:rsid w:val="00442565"/>
    <w:rsid w:val="00444415"/>
    <w:rsid w:val="00450780"/>
    <w:rsid w:val="004607F5"/>
    <w:rsid w:val="00462890"/>
    <w:rsid w:val="004632D7"/>
    <w:rsid w:val="00473090"/>
    <w:rsid w:val="00474673"/>
    <w:rsid w:val="00475386"/>
    <w:rsid w:val="00475B29"/>
    <w:rsid w:val="0047672A"/>
    <w:rsid w:val="00480B27"/>
    <w:rsid w:val="00484904"/>
    <w:rsid w:val="00486C00"/>
    <w:rsid w:val="00491A4F"/>
    <w:rsid w:val="00493961"/>
    <w:rsid w:val="004A372C"/>
    <w:rsid w:val="004A5C06"/>
    <w:rsid w:val="004A669A"/>
    <w:rsid w:val="004B5349"/>
    <w:rsid w:val="004D2281"/>
    <w:rsid w:val="004D25C6"/>
    <w:rsid w:val="004D289D"/>
    <w:rsid w:val="004D639B"/>
    <w:rsid w:val="004E3E6E"/>
    <w:rsid w:val="004F67E3"/>
    <w:rsid w:val="004F690B"/>
    <w:rsid w:val="0050120B"/>
    <w:rsid w:val="0051161B"/>
    <w:rsid w:val="0051391C"/>
    <w:rsid w:val="00521D65"/>
    <w:rsid w:val="005321AD"/>
    <w:rsid w:val="00536F44"/>
    <w:rsid w:val="005403FB"/>
    <w:rsid w:val="005425E8"/>
    <w:rsid w:val="00543F65"/>
    <w:rsid w:val="005469CA"/>
    <w:rsid w:val="00564A3B"/>
    <w:rsid w:val="0058739E"/>
    <w:rsid w:val="00591746"/>
    <w:rsid w:val="00597700"/>
    <w:rsid w:val="005A664F"/>
    <w:rsid w:val="005B475E"/>
    <w:rsid w:val="005B6A79"/>
    <w:rsid w:val="005D3D3A"/>
    <w:rsid w:val="005D7FF5"/>
    <w:rsid w:val="005E5736"/>
    <w:rsid w:val="005F27CC"/>
    <w:rsid w:val="005F3B1F"/>
    <w:rsid w:val="005F7331"/>
    <w:rsid w:val="0060002E"/>
    <w:rsid w:val="00600375"/>
    <w:rsid w:val="00603D0F"/>
    <w:rsid w:val="00605875"/>
    <w:rsid w:val="00613037"/>
    <w:rsid w:val="00616D61"/>
    <w:rsid w:val="006203C0"/>
    <w:rsid w:val="006236A3"/>
    <w:rsid w:val="0062691B"/>
    <w:rsid w:val="0063190D"/>
    <w:rsid w:val="00631957"/>
    <w:rsid w:val="006360A0"/>
    <w:rsid w:val="00645BD9"/>
    <w:rsid w:val="00647255"/>
    <w:rsid w:val="00652BBA"/>
    <w:rsid w:val="00654047"/>
    <w:rsid w:val="00654410"/>
    <w:rsid w:val="00654F59"/>
    <w:rsid w:val="00655039"/>
    <w:rsid w:val="00655626"/>
    <w:rsid w:val="00657623"/>
    <w:rsid w:val="006623A6"/>
    <w:rsid w:val="006625FD"/>
    <w:rsid w:val="00663134"/>
    <w:rsid w:val="0067476C"/>
    <w:rsid w:val="006832CA"/>
    <w:rsid w:val="00683FD9"/>
    <w:rsid w:val="006843FE"/>
    <w:rsid w:val="006846EB"/>
    <w:rsid w:val="00684C25"/>
    <w:rsid w:val="006868C1"/>
    <w:rsid w:val="00692ED5"/>
    <w:rsid w:val="00695B4F"/>
    <w:rsid w:val="006B0230"/>
    <w:rsid w:val="006B74BD"/>
    <w:rsid w:val="006C2577"/>
    <w:rsid w:val="006C2D84"/>
    <w:rsid w:val="006C3418"/>
    <w:rsid w:val="006C3DE5"/>
    <w:rsid w:val="006C5B6E"/>
    <w:rsid w:val="006C7789"/>
    <w:rsid w:val="006D10E4"/>
    <w:rsid w:val="006D6792"/>
    <w:rsid w:val="006D7D14"/>
    <w:rsid w:val="006E1D3B"/>
    <w:rsid w:val="006E2034"/>
    <w:rsid w:val="006E3F95"/>
    <w:rsid w:val="006E7346"/>
    <w:rsid w:val="006F0429"/>
    <w:rsid w:val="006F09D8"/>
    <w:rsid w:val="006F6377"/>
    <w:rsid w:val="007003EB"/>
    <w:rsid w:val="007166AC"/>
    <w:rsid w:val="00730D90"/>
    <w:rsid w:val="00740CBD"/>
    <w:rsid w:val="007440A6"/>
    <w:rsid w:val="007451EC"/>
    <w:rsid w:val="0074795A"/>
    <w:rsid w:val="0075261A"/>
    <w:rsid w:val="007622F3"/>
    <w:rsid w:val="0076323E"/>
    <w:rsid w:val="00767012"/>
    <w:rsid w:val="007671CF"/>
    <w:rsid w:val="00773E9F"/>
    <w:rsid w:val="007740E5"/>
    <w:rsid w:val="0077471C"/>
    <w:rsid w:val="007800DC"/>
    <w:rsid w:val="0078646A"/>
    <w:rsid w:val="007920A8"/>
    <w:rsid w:val="007A09BB"/>
    <w:rsid w:val="007A536A"/>
    <w:rsid w:val="007A6BC0"/>
    <w:rsid w:val="007A6FBC"/>
    <w:rsid w:val="007B4FFC"/>
    <w:rsid w:val="007B5F91"/>
    <w:rsid w:val="007B6AB8"/>
    <w:rsid w:val="007D097A"/>
    <w:rsid w:val="007D137E"/>
    <w:rsid w:val="007D150B"/>
    <w:rsid w:val="007D344E"/>
    <w:rsid w:val="007D7BAB"/>
    <w:rsid w:val="007F256A"/>
    <w:rsid w:val="007F40F3"/>
    <w:rsid w:val="007F47E0"/>
    <w:rsid w:val="008046CD"/>
    <w:rsid w:val="008113F0"/>
    <w:rsid w:val="0081585C"/>
    <w:rsid w:val="00826BC3"/>
    <w:rsid w:val="00830310"/>
    <w:rsid w:val="00836D43"/>
    <w:rsid w:val="00837408"/>
    <w:rsid w:val="00840438"/>
    <w:rsid w:val="00844E33"/>
    <w:rsid w:val="008531DD"/>
    <w:rsid w:val="00853CAD"/>
    <w:rsid w:val="00864738"/>
    <w:rsid w:val="00866799"/>
    <w:rsid w:val="008668E2"/>
    <w:rsid w:val="00867998"/>
    <w:rsid w:val="008719EE"/>
    <w:rsid w:val="008771E0"/>
    <w:rsid w:val="00877671"/>
    <w:rsid w:val="00882340"/>
    <w:rsid w:val="00883546"/>
    <w:rsid w:val="00885F63"/>
    <w:rsid w:val="00887815"/>
    <w:rsid w:val="00891077"/>
    <w:rsid w:val="008A2315"/>
    <w:rsid w:val="008A277E"/>
    <w:rsid w:val="008B3C3B"/>
    <w:rsid w:val="008B4A17"/>
    <w:rsid w:val="008C2025"/>
    <w:rsid w:val="008E00E5"/>
    <w:rsid w:val="008E719D"/>
    <w:rsid w:val="008F2FC5"/>
    <w:rsid w:val="008F5827"/>
    <w:rsid w:val="0090126E"/>
    <w:rsid w:val="0090251E"/>
    <w:rsid w:val="00906981"/>
    <w:rsid w:val="00917B5E"/>
    <w:rsid w:val="009200E8"/>
    <w:rsid w:val="00921253"/>
    <w:rsid w:val="009217AD"/>
    <w:rsid w:val="00927DB3"/>
    <w:rsid w:val="009325FA"/>
    <w:rsid w:val="00934F5F"/>
    <w:rsid w:val="0093515A"/>
    <w:rsid w:val="00936BD8"/>
    <w:rsid w:val="009438D5"/>
    <w:rsid w:val="00945CE4"/>
    <w:rsid w:val="00954356"/>
    <w:rsid w:val="0095701D"/>
    <w:rsid w:val="0097221C"/>
    <w:rsid w:val="009728C1"/>
    <w:rsid w:val="009734F7"/>
    <w:rsid w:val="00975620"/>
    <w:rsid w:val="00990BE7"/>
    <w:rsid w:val="009933CC"/>
    <w:rsid w:val="009A096E"/>
    <w:rsid w:val="009A102D"/>
    <w:rsid w:val="009A106F"/>
    <w:rsid w:val="009A2DFE"/>
    <w:rsid w:val="009A6690"/>
    <w:rsid w:val="009B1646"/>
    <w:rsid w:val="009B692C"/>
    <w:rsid w:val="009C4ACE"/>
    <w:rsid w:val="009D02B4"/>
    <w:rsid w:val="009D3700"/>
    <w:rsid w:val="009E1FF8"/>
    <w:rsid w:val="009E41A0"/>
    <w:rsid w:val="009E4E5A"/>
    <w:rsid w:val="009E7FD3"/>
    <w:rsid w:val="009F07E1"/>
    <w:rsid w:val="009F1014"/>
    <w:rsid w:val="009F58E7"/>
    <w:rsid w:val="009F7C77"/>
    <w:rsid w:val="00A03943"/>
    <w:rsid w:val="00A05D60"/>
    <w:rsid w:val="00A108FD"/>
    <w:rsid w:val="00A1106E"/>
    <w:rsid w:val="00A15557"/>
    <w:rsid w:val="00A1640B"/>
    <w:rsid w:val="00A2164E"/>
    <w:rsid w:val="00A228AE"/>
    <w:rsid w:val="00A44D8D"/>
    <w:rsid w:val="00A45696"/>
    <w:rsid w:val="00A45881"/>
    <w:rsid w:val="00A45973"/>
    <w:rsid w:val="00A45E40"/>
    <w:rsid w:val="00A628A0"/>
    <w:rsid w:val="00A62B73"/>
    <w:rsid w:val="00A646F5"/>
    <w:rsid w:val="00A705D9"/>
    <w:rsid w:val="00A80EDE"/>
    <w:rsid w:val="00A8708F"/>
    <w:rsid w:val="00A87136"/>
    <w:rsid w:val="00A905B5"/>
    <w:rsid w:val="00A95752"/>
    <w:rsid w:val="00A96200"/>
    <w:rsid w:val="00A96C9D"/>
    <w:rsid w:val="00A97D71"/>
    <w:rsid w:val="00AA401B"/>
    <w:rsid w:val="00AA5F29"/>
    <w:rsid w:val="00AA78CE"/>
    <w:rsid w:val="00AB2FA2"/>
    <w:rsid w:val="00AB3C74"/>
    <w:rsid w:val="00AB7AC5"/>
    <w:rsid w:val="00AC0184"/>
    <w:rsid w:val="00AC0A40"/>
    <w:rsid w:val="00AC1B62"/>
    <w:rsid w:val="00AC1F1B"/>
    <w:rsid w:val="00AC3E8C"/>
    <w:rsid w:val="00AD29F6"/>
    <w:rsid w:val="00AD2ED3"/>
    <w:rsid w:val="00AD5749"/>
    <w:rsid w:val="00AE5154"/>
    <w:rsid w:val="00AE67FD"/>
    <w:rsid w:val="00AE6C40"/>
    <w:rsid w:val="00B033D4"/>
    <w:rsid w:val="00B20DC1"/>
    <w:rsid w:val="00B219C2"/>
    <w:rsid w:val="00B25D23"/>
    <w:rsid w:val="00B2713F"/>
    <w:rsid w:val="00B36AFA"/>
    <w:rsid w:val="00B449EA"/>
    <w:rsid w:val="00B504B0"/>
    <w:rsid w:val="00B517E4"/>
    <w:rsid w:val="00B574A3"/>
    <w:rsid w:val="00B62D97"/>
    <w:rsid w:val="00B62DCB"/>
    <w:rsid w:val="00B66405"/>
    <w:rsid w:val="00B6783D"/>
    <w:rsid w:val="00B70DA1"/>
    <w:rsid w:val="00B74305"/>
    <w:rsid w:val="00B77648"/>
    <w:rsid w:val="00BA3B25"/>
    <w:rsid w:val="00BA4774"/>
    <w:rsid w:val="00BB1F05"/>
    <w:rsid w:val="00BD2DB4"/>
    <w:rsid w:val="00BE4479"/>
    <w:rsid w:val="00BF05CB"/>
    <w:rsid w:val="00BF63DE"/>
    <w:rsid w:val="00C03EB0"/>
    <w:rsid w:val="00C137DB"/>
    <w:rsid w:val="00C13CBA"/>
    <w:rsid w:val="00C1416F"/>
    <w:rsid w:val="00C15FF4"/>
    <w:rsid w:val="00C24EBF"/>
    <w:rsid w:val="00C3146F"/>
    <w:rsid w:val="00C470D0"/>
    <w:rsid w:val="00C50EB4"/>
    <w:rsid w:val="00C527A0"/>
    <w:rsid w:val="00C52E9F"/>
    <w:rsid w:val="00C6540A"/>
    <w:rsid w:val="00C655CA"/>
    <w:rsid w:val="00C668E1"/>
    <w:rsid w:val="00C862E7"/>
    <w:rsid w:val="00C8725D"/>
    <w:rsid w:val="00C91B5F"/>
    <w:rsid w:val="00C93042"/>
    <w:rsid w:val="00C93CBE"/>
    <w:rsid w:val="00CA4B0C"/>
    <w:rsid w:val="00CA5CD6"/>
    <w:rsid w:val="00CB3AE2"/>
    <w:rsid w:val="00CC2DB6"/>
    <w:rsid w:val="00CE058F"/>
    <w:rsid w:val="00CE31C8"/>
    <w:rsid w:val="00CE4ABB"/>
    <w:rsid w:val="00CE4C89"/>
    <w:rsid w:val="00D038A2"/>
    <w:rsid w:val="00D05389"/>
    <w:rsid w:val="00D07DC6"/>
    <w:rsid w:val="00D103C9"/>
    <w:rsid w:val="00D16F77"/>
    <w:rsid w:val="00D226BC"/>
    <w:rsid w:val="00D22DA4"/>
    <w:rsid w:val="00D23BBC"/>
    <w:rsid w:val="00D26990"/>
    <w:rsid w:val="00D27FA8"/>
    <w:rsid w:val="00D32AFA"/>
    <w:rsid w:val="00D41EA3"/>
    <w:rsid w:val="00D43DF0"/>
    <w:rsid w:val="00D451A6"/>
    <w:rsid w:val="00D50140"/>
    <w:rsid w:val="00D55230"/>
    <w:rsid w:val="00D679EF"/>
    <w:rsid w:val="00D82AA8"/>
    <w:rsid w:val="00D86C0A"/>
    <w:rsid w:val="00D96971"/>
    <w:rsid w:val="00D969E8"/>
    <w:rsid w:val="00DA5578"/>
    <w:rsid w:val="00DB1195"/>
    <w:rsid w:val="00DB5C2F"/>
    <w:rsid w:val="00DB600C"/>
    <w:rsid w:val="00DC0F2C"/>
    <w:rsid w:val="00DC7B54"/>
    <w:rsid w:val="00DD4702"/>
    <w:rsid w:val="00DD768C"/>
    <w:rsid w:val="00DD7E41"/>
    <w:rsid w:val="00DE1A88"/>
    <w:rsid w:val="00DE5C0D"/>
    <w:rsid w:val="00DF75B3"/>
    <w:rsid w:val="00E11142"/>
    <w:rsid w:val="00E11179"/>
    <w:rsid w:val="00E1370C"/>
    <w:rsid w:val="00E15EB2"/>
    <w:rsid w:val="00E24C85"/>
    <w:rsid w:val="00E258C4"/>
    <w:rsid w:val="00E31F56"/>
    <w:rsid w:val="00E330D3"/>
    <w:rsid w:val="00E35010"/>
    <w:rsid w:val="00E40AD4"/>
    <w:rsid w:val="00E46699"/>
    <w:rsid w:val="00E467C7"/>
    <w:rsid w:val="00E50B53"/>
    <w:rsid w:val="00E535BE"/>
    <w:rsid w:val="00E56AD5"/>
    <w:rsid w:val="00E57740"/>
    <w:rsid w:val="00E64F1D"/>
    <w:rsid w:val="00E67669"/>
    <w:rsid w:val="00E76837"/>
    <w:rsid w:val="00E77616"/>
    <w:rsid w:val="00E82C80"/>
    <w:rsid w:val="00E8392B"/>
    <w:rsid w:val="00E8645C"/>
    <w:rsid w:val="00E90B53"/>
    <w:rsid w:val="00E92606"/>
    <w:rsid w:val="00E92D19"/>
    <w:rsid w:val="00E95BF5"/>
    <w:rsid w:val="00E95D35"/>
    <w:rsid w:val="00E96FB4"/>
    <w:rsid w:val="00EA71DA"/>
    <w:rsid w:val="00EA7C2C"/>
    <w:rsid w:val="00EB29FB"/>
    <w:rsid w:val="00ED118F"/>
    <w:rsid w:val="00ED75C1"/>
    <w:rsid w:val="00EE6BB2"/>
    <w:rsid w:val="00EE7240"/>
    <w:rsid w:val="00EF0963"/>
    <w:rsid w:val="00F00A2B"/>
    <w:rsid w:val="00F05F01"/>
    <w:rsid w:val="00F1529F"/>
    <w:rsid w:val="00F237B8"/>
    <w:rsid w:val="00F30D2E"/>
    <w:rsid w:val="00F43397"/>
    <w:rsid w:val="00F47F4F"/>
    <w:rsid w:val="00F50475"/>
    <w:rsid w:val="00F57685"/>
    <w:rsid w:val="00F652B0"/>
    <w:rsid w:val="00F6578A"/>
    <w:rsid w:val="00F70C12"/>
    <w:rsid w:val="00F73408"/>
    <w:rsid w:val="00F817EB"/>
    <w:rsid w:val="00F82F63"/>
    <w:rsid w:val="00F85C7E"/>
    <w:rsid w:val="00F86F5E"/>
    <w:rsid w:val="00F92081"/>
    <w:rsid w:val="00FA23FA"/>
    <w:rsid w:val="00FA73EB"/>
    <w:rsid w:val="00FC3158"/>
    <w:rsid w:val="00FC4398"/>
    <w:rsid w:val="00FC48EB"/>
    <w:rsid w:val="00FD09F8"/>
    <w:rsid w:val="00FD7D94"/>
    <w:rsid w:val="00FE4222"/>
    <w:rsid w:val="00FE4F35"/>
    <w:rsid w:val="00FE4FF1"/>
    <w:rsid w:val="00FF169D"/>
    <w:rsid w:val="00FF7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321CAC0"/>
  <w15:chartTrackingRefBased/>
  <w15:docId w15:val="{A1F603D2-49B6-4FA7-9C1E-EA68733A9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60A0"/>
    <w:pPr>
      <w:tabs>
        <w:tab w:val="left" w:pos="540"/>
      </w:tabs>
    </w:pPr>
    <w:rPr>
      <w:sz w:val="24"/>
      <w:szCs w:val="24"/>
    </w:rPr>
  </w:style>
  <w:style w:type="paragraph" w:styleId="Heading2">
    <w:name w:val="heading 2"/>
    <w:basedOn w:val="Normal"/>
    <w:qFormat/>
    <w:rsid w:val="00C470D0"/>
    <w:pPr>
      <w:keepNext/>
      <w:spacing w:before="320" w:after="60"/>
      <w:ind w:left="720" w:hanging="720"/>
      <w:outlineLvl w:val="1"/>
    </w:pPr>
    <w:rPr>
      <w:rFonts w:ascii="Arial" w:hAnsi="Arial" w:cs="Arial"/>
      <w:b/>
      <w:bCs/>
      <w:sz w:val="32"/>
      <w:szCs w:val="32"/>
    </w:rPr>
  </w:style>
  <w:style w:type="paragraph" w:styleId="Heading3">
    <w:name w:val="heading 3"/>
    <w:basedOn w:val="Normal"/>
    <w:next w:val="Normal"/>
    <w:qFormat/>
    <w:rsid w:val="007A6BC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List1stLevel"/>
    <w:autoRedefine/>
    <w:rsid w:val="00267F3C"/>
    <w:pPr>
      <w:ind w:left="1008" w:hanging="288"/>
    </w:pPr>
    <w:rPr>
      <w:szCs w:val="24"/>
    </w:rPr>
  </w:style>
  <w:style w:type="paragraph" w:customStyle="1" w:styleId="Heading31">
    <w:name w:val="Heading 31"/>
    <w:basedOn w:val="Style1"/>
    <w:autoRedefine/>
    <w:rsid w:val="007A6BC0"/>
  </w:style>
  <w:style w:type="paragraph" w:customStyle="1" w:styleId="List1stLevel">
    <w:name w:val="List 1st Level"/>
    <w:link w:val="List1stLevelChar1"/>
    <w:autoRedefine/>
    <w:rsid w:val="00267F3C"/>
    <w:pPr>
      <w:tabs>
        <w:tab w:val="left" w:pos="450"/>
      </w:tabs>
      <w:spacing w:after="120" w:line="240" w:lineRule="atLeast"/>
      <w:ind w:left="360" w:hanging="360"/>
    </w:pPr>
    <w:rPr>
      <w:rFonts w:eastAsia="MS Mincho"/>
      <w:snapToGrid w:val="0"/>
      <w:sz w:val="24"/>
    </w:rPr>
  </w:style>
  <w:style w:type="paragraph" w:customStyle="1" w:styleId="Style3">
    <w:name w:val="Style3"/>
    <w:basedOn w:val="Normal"/>
    <w:rsid w:val="00267F3C"/>
    <w:pPr>
      <w:ind w:left="432"/>
    </w:pPr>
  </w:style>
  <w:style w:type="paragraph" w:customStyle="1" w:styleId="Style4">
    <w:name w:val="Style4"/>
    <w:basedOn w:val="Normal"/>
    <w:rsid w:val="00267F3C"/>
    <w:pPr>
      <w:ind w:left="720"/>
    </w:pPr>
  </w:style>
  <w:style w:type="paragraph" w:customStyle="1" w:styleId="StyleLeft05">
    <w:name w:val="Style Left:  0.5&quot;"/>
    <w:basedOn w:val="Normal"/>
    <w:rsid w:val="00267F3C"/>
    <w:pPr>
      <w:ind w:left="432"/>
    </w:pPr>
    <w:rPr>
      <w:szCs w:val="20"/>
    </w:rPr>
  </w:style>
  <w:style w:type="paragraph" w:customStyle="1" w:styleId="StyleListBullet3TimesNewRoman12pt">
    <w:name w:val="Style List Bullet 3 + Times New Roman 12 pt"/>
    <w:basedOn w:val="ListBullet3"/>
    <w:rsid w:val="00267F3C"/>
    <w:pPr>
      <w:numPr>
        <w:numId w:val="0"/>
      </w:numPr>
    </w:pPr>
  </w:style>
  <w:style w:type="paragraph" w:styleId="ListBullet3">
    <w:name w:val="List Bullet 3"/>
    <w:basedOn w:val="BodyText"/>
    <w:autoRedefine/>
    <w:rsid w:val="00F47F4F"/>
    <w:pPr>
      <w:numPr>
        <w:numId w:val="6"/>
      </w:numPr>
      <w:spacing w:before="240" w:beforeAutospacing="0" w:line="240" w:lineRule="atLeast"/>
    </w:pPr>
    <w:rPr>
      <w:snapToGrid w:val="0"/>
      <w:szCs w:val="20"/>
    </w:rPr>
  </w:style>
  <w:style w:type="paragraph" w:customStyle="1" w:styleId="Style5">
    <w:name w:val="Style5"/>
    <w:basedOn w:val="StyleListBullet3TimesNewRoman12pt"/>
    <w:rsid w:val="00267F3C"/>
  </w:style>
  <w:style w:type="character" w:styleId="Hyperlink">
    <w:name w:val="Hyperlink"/>
    <w:rsid w:val="00C470D0"/>
    <w:rPr>
      <w:color w:val="0000FF"/>
      <w:u w:val="single"/>
    </w:rPr>
  </w:style>
  <w:style w:type="character" w:styleId="Emphasis">
    <w:name w:val="Emphasis"/>
    <w:qFormat/>
    <w:rsid w:val="00C470D0"/>
    <w:rPr>
      <w:rFonts w:ascii="Times New Roman" w:hAnsi="Times New Roman" w:cs="Times New Roman" w:hint="default"/>
      <w:i/>
      <w:iCs/>
    </w:rPr>
  </w:style>
  <w:style w:type="paragraph" w:styleId="NormalWeb">
    <w:name w:val="Normal (Web)"/>
    <w:basedOn w:val="Normal"/>
    <w:uiPriority w:val="99"/>
    <w:rsid w:val="00C470D0"/>
    <w:pPr>
      <w:spacing w:before="100" w:beforeAutospacing="1" w:after="100" w:afterAutospacing="1"/>
    </w:pPr>
  </w:style>
  <w:style w:type="paragraph" w:styleId="BodyText">
    <w:name w:val="Body Text"/>
    <w:basedOn w:val="Normal"/>
    <w:link w:val="BodyTextChar"/>
    <w:rsid w:val="003A7811"/>
    <w:pPr>
      <w:spacing w:before="100" w:beforeAutospacing="1" w:after="100" w:afterAutospacing="1"/>
    </w:pPr>
    <w:rPr>
      <w:szCs w:val="22"/>
    </w:rPr>
  </w:style>
  <w:style w:type="paragraph" w:styleId="PlainText">
    <w:name w:val="Plain Text"/>
    <w:basedOn w:val="Normal"/>
    <w:rsid w:val="00C470D0"/>
    <w:rPr>
      <w:rFonts w:ascii="Arial" w:hAnsi="Arial" w:cs="Arial"/>
    </w:rPr>
  </w:style>
  <w:style w:type="character" w:customStyle="1" w:styleId="List1stLevelChar1">
    <w:name w:val="List 1st Level Char1"/>
    <w:link w:val="List1stLevel"/>
    <w:rsid w:val="00E31F56"/>
    <w:rPr>
      <w:rFonts w:eastAsia="MS Mincho"/>
      <w:snapToGrid w:val="0"/>
      <w:sz w:val="24"/>
      <w:lang w:val="en-US" w:eastAsia="en-US" w:bidi="ar-SA"/>
    </w:rPr>
  </w:style>
  <w:style w:type="paragraph" w:styleId="BalloonText">
    <w:name w:val="Balloon Text"/>
    <w:basedOn w:val="Normal"/>
    <w:semiHidden/>
    <w:rsid w:val="00AE5154"/>
    <w:rPr>
      <w:rFonts w:ascii="Tahoma" w:hAnsi="Tahoma" w:cs="Tahoma"/>
      <w:sz w:val="16"/>
      <w:szCs w:val="16"/>
    </w:rPr>
  </w:style>
  <w:style w:type="character" w:styleId="FollowedHyperlink">
    <w:name w:val="FollowedHyperlink"/>
    <w:rsid w:val="00A108FD"/>
    <w:rPr>
      <w:color w:val="800080"/>
      <w:u w:val="single"/>
    </w:rPr>
  </w:style>
  <w:style w:type="paragraph" w:styleId="Title">
    <w:name w:val="Title"/>
    <w:basedOn w:val="Normal"/>
    <w:qFormat/>
    <w:rsid w:val="006E1D3B"/>
    <w:pPr>
      <w:tabs>
        <w:tab w:val="center" w:pos="4680"/>
      </w:tabs>
      <w:suppressAutoHyphens/>
      <w:spacing w:after="240"/>
      <w:jc w:val="center"/>
    </w:pPr>
    <w:rPr>
      <w:b/>
      <w:kern w:val="2"/>
      <w:szCs w:val="20"/>
    </w:rPr>
  </w:style>
  <w:style w:type="character" w:customStyle="1" w:styleId="BodyTextChar">
    <w:name w:val="Body Text Char"/>
    <w:link w:val="BodyText"/>
    <w:rsid w:val="003A7811"/>
    <w:rPr>
      <w:sz w:val="24"/>
      <w:szCs w:val="22"/>
    </w:rPr>
  </w:style>
  <w:style w:type="paragraph" w:styleId="Footer">
    <w:name w:val="footer"/>
    <w:basedOn w:val="Normal"/>
    <w:link w:val="FooterChar"/>
    <w:uiPriority w:val="99"/>
    <w:rsid w:val="005D7FF5"/>
    <w:pPr>
      <w:pBdr>
        <w:top w:val="single" w:sz="8" w:space="3" w:color="auto"/>
      </w:pBdr>
      <w:tabs>
        <w:tab w:val="center" w:pos="5472"/>
        <w:tab w:val="right" w:pos="10800"/>
      </w:tabs>
      <w:spacing w:before="240"/>
    </w:pPr>
    <w:rPr>
      <w:rFonts w:ascii="Arial" w:hAnsi="Arial"/>
      <w:noProof/>
      <w:sz w:val="16"/>
      <w:szCs w:val="20"/>
    </w:rPr>
  </w:style>
  <w:style w:type="paragraph" w:styleId="Header">
    <w:name w:val="header"/>
    <w:basedOn w:val="Normal"/>
    <w:rsid w:val="008B4A17"/>
    <w:pPr>
      <w:tabs>
        <w:tab w:val="center" w:pos="4320"/>
        <w:tab w:val="right" w:pos="8640"/>
      </w:tabs>
    </w:pPr>
  </w:style>
  <w:style w:type="character" w:styleId="CommentReference">
    <w:name w:val="annotation reference"/>
    <w:uiPriority w:val="99"/>
    <w:rsid w:val="00A62B73"/>
    <w:rPr>
      <w:sz w:val="16"/>
      <w:szCs w:val="16"/>
    </w:rPr>
  </w:style>
  <w:style w:type="paragraph" w:styleId="CommentText">
    <w:name w:val="annotation text"/>
    <w:basedOn w:val="Normal"/>
    <w:link w:val="CommentTextChar"/>
    <w:rsid w:val="00A62B73"/>
    <w:rPr>
      <w:sz w:val="20"/>
      <w:szCs w:val="20"/>
    </w:rPr>
  </w:style>
  <w:style w:type="character" w:customStyle="1" w:styleId="CommentTextChar">
    <w:name w:val="Comment Text Char"/>
    <w:basedOn w:val="DefaultParagraphFont"/>
    <w:link w:val="CommentText"/>
    <w:rsid w:val="00A62B73"/>
  </w:style>
  <w:style w:type="paragraph" w:styleId="CommentSubject">
    <w:name w:val="annotation subject"/>
    <w:basedOn w:val="CommentText"/>
    <w:next w:val="CommentText"/>
    <w:link w:val="CommentSubjectChar"/>
    <w:rsid w:val="00A62B73"/>
    <w:rPr>
      <w:b/>
      <w:bCs/>
    </w:rPr>
  </w:style>
  <w:style w:type="character" w:customStyle="1" w:styleId="CommentSubjectChar">
    <w:name w:val="Comment Subject Char"/>
    <w:link w:val="CommentSubject"/>
    <w:rsid w:val="00A62B73"/>
    <w:rPr>
      <w:b/>
      <w:bCs/>
    </w:rPr>
  </w:style>
  <w:style w:type="paragraph" w:styleId="ListParagraph">
    <w:name w:val="List Paragraph"/>
    <w:basedOn w:val="Normal"/>
    <w:uiPriority w:val="34"/>
    <w:qFormat/>
    <w:rsid w:val="000B69B9"/>
    <w:pPr>
      <w:numPr>
        <w:numId w:val="18"/>
      </w:numPr>
      <w:spacing w:after="120"/>
    </w:pPr>
  </w:style>
  <w:style w:type="paragraph" w:customStyle="1" w:styleId="StyleCentered">
    <w:name w:val="Style Centered"/>
    <w:basedOn w:val="Normal"/>
    <w:rsid w:val="00E8645C"/>
    <w:pPr>
      <w:jc w:val="center"/>
    </w:pPr>
    <w:rPr>
      <w:szCs w:val="20"/>
    </w:rPr>
  </w:style>
  <w:style w:type="paragraph" w:customStyle="1" w:styleId="ResponseYesNo">
    <w:name w:val="Response Yes No"/>
    <w:basedOn w:val="StyleCentered"/>
    <w:rsid w:val="009217AD"/>
    <w:pPr>
      <w:spacing w:after="180"/>
    </w:pPr>
  </w:style>
  <w:style w:type="paragraph" w:customStyle="1" w:styleId="SignatureDateBlock">
    <w:name w:val="Signature Date Block"/>
    <w:basedOn w:val="BodyText"/>
    <w:rsid w:val="0075261A"/>
    <w:pPr>
      <w:pBdr>
        <w:top w:val="single" w:sz="4" w:space="6" w:color="auto"/>
        <w:left w:val="single" w:sz="4" w:space="4" w:color="auto"/>
        <w:bottom w:val="single" w:sz="4" w:space="4" w:color="auto"/>
        <w:right w:val="single" w:sz="4" w:space="4" w:color="auto"/>
        <w:between w:val="single" w:sz="4" w:space="6" w:color="auto"/>
      </w:pBdr>
      <w:spacing w:before="0" w:beforeAutospacing="0" w:after="0" w:afterAutospacing="0"/>
    </w:pPr>
    <w:rPr>
      <w:szCs w:val="20"/>
    </w:rPr>
  </w:style>
  <w:style w:type="paragraph" w:customStyle="1" w:styleId="Important">
    <w:name w:val="Important"/>
    <w:basedOn w:val="BodyText"/>
    <w:link w:val="ImportantChar"/>
    <w:rsid w:val="009217AD"/>
    <w:rPr>
      <w:u w:val="single"/>
    </w:rPr>
  </w:style>
  <w:style w:type="character" w:customStyle="1" w:styleId="ImportantChar">
    <w:name w:val="Important Char"/>
    <w:link w:val="Important"/>
    <w:rsid w:val="009217AD"/>
    <w:rPr>
      <w:sz w:val="24"/>
      <w:szCs w:val="22"/>
      <w:u w:val="single"/>
    </w:rPr>
  </w:style>
  <w:style w:type="character" w:customStyle="1" w:styleId="FooterChar">
    <w:name w:val="Footer Char"/>
    <w:basedOn w:val="DefaultParagraphFont"/>
    <w:link w:val="Footer"/>
    <w:uiPriority w:val="99"/>
    <w:rsid w:val="005D7FF5"/>
    <w:rPr>
      <w:rFonts w:ascii="Arial" w:hAnsi="Arial"/>
      <w:noProof/>
      <w:sz w:val="16"/>
    </w:rPr>
  </w:style>
  <w:style w:type="numbering" w:customStyle="1" w:styleId="ListParagraph2">
    <w:name w:val="List Paragraph 2"/>
    <w:basedOn w:val="NoList"/>
    <w:rsid w:val="000B69B9"/>
    <w:pPr>
      <w:numPr>
        <w:numId w:val="21"/>
      </w:numPr>
    </w:pPr>
  </w:style>
  <w:style w:type="paragraph" w:customStyle="1" w:styleId="SignatureDateBlockSectionBreak">
    <w:name w:val="Signature Date Block Section Break"/>
    <w:basedOn w:val="SignatureDateBlock"/>
    <w:next w:val="SignatureDateBlock"/>
    <w:rsid w:val="00A628A0"/>
    <w:pPr>
      <w:pBdr>
        <w:bottom w:val="none" w:sz="0" w:space="0" w:color="auto"/>
      </w:pBdr>
      <w:spacing w:after="80"/>
    </w:pPr>
  </w:style>
  <w:style w:type="numbering" w:customStyle="1" w:styleId="ListNumbersStyle2">
    <w:name w:val="List Numbers Style 2"/>
    <w:basedOn w:val="NoList"/>
    <w:rsid w:val="002E1422"/>
    <w:pPr>
      <w:numPr>
        <w:numId w:val="24"/>
      </w:numPr>
    </w:pPr>
  </w:style>
  <w:style w:type="character" w:customStyle="1" w:styleId="CommentTextChar1">
    <w:name w:val="Comment Text Char1"/>
    <w:semiHidden/>
    <w:locked/>
    <w:rsid w:val="00364C54"/>
    <w:rPr>
      <w:rFonts w:ascii="Calibri" w:hAnsi="Calibri"/>
      <w:lang w:val="en-US" w:eastAsia="en-US" w:bidi="ar-SA"/>
    </w:rPr>
  </w:style>
  <w:style w:type="paragraph" w:customStyle="1" w:styleId="Response">
    <w:name w:val="Response"/>
    <w:basedOn w:val="BodyText"/>
    <w:rsid w:val="00F47F4F"/>
    <w:pPr>
      <w:tabs>
        <w:tab w:val="clear" w:pos="540"/>
        <w:tab w:val="left" w:pos="1890"/>
        <w:tab w:val="left" w:pos="2610"/>
        <w:tab w:val="left" w:pos="3690"/>
      </w:tabs>
      <w:spacing w:before="120" w:beforeAutospacing="0" w:after="60" w:afterAutospacing="0"/>
      <w:ind w:left="1080"/>
    </w:pPr>
  </w:style>
  <w:style w:type="paragraph" w:customStyle="1" w:styleId="Verification">
    <w:name w:val="Verification"/>
    <w:basedOn w:val="Normal"/>
    <w:rsid w:val="00F47F4F"/>
    <w:pPr>
      <w:keepNext/>
      <w:tabs>
        <w:tab w:val="clear" w:pos="540"/>
      </w:tabs>
      <w:spacing w:before="120" w:after="120"/>
      <w:ind w:left="720" w:hanging="360"/>
    </w:pPr>
    <w:rPr>
      <w:szCs w:val="20"/>
    </w:rPr>
  </w:style>
  <w:style w:type="paragraph" w:customStyle="1" w:styleId="GrantandPIfill-in">
    <w:name w:val="Grant and PI fill-in"/>
    <w:basedOn w:val="Normal"/>
    <w:rsid w:val="00475B29"/>
    <w:pPr>
      <w:spacing w:before="100" w:after="100"/>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823548">
      <w:bodyDiv w:val="1"/>
      <w:marLeft w:val="0"/>
      <w:marRight w:val="0"/>
      <w:marTop w:val="0"/>
      <w:marBottom w:val="0"/>
      <w:divBdr>
        <w:top w:val="none" w:sz="0" w:space="0" w:color="auto"/>
        <w:left w:val="none" w:sz="0" w:space="0" w:color="auto"/>
        <w:bottom w:val="none" w:sz="0" w:space="0" w:color="auto"/>
        <w:right w:val="none" w:sz="0" w:space="0" w:color="auto"/>
      </w:divBdr>
    </w:div>
    <w:div w:id="1210845326">
      <w:bodyDiv w:val="1"/>
      <w:marLeft w:val="0"/>
      <w:marRight w:val="0"/>
      <w:marTop w:val="0"/>
      <w:marBottom w:val="0"/>
      <w:divBdr>
        <w:top w:val="none" w:sz="0" w:space="0" w:color="auto"/>
        <w:left w:val="none" w:sz="0" w:space="0" w:color="auto"/>
        <w:bottom w:val="none" w:sz="0" w:space="0" w:color="auto"/>
        <w:right w:val="none" w:sz="0" w:space="0" w:color="auto"/>
      </w:divBdr>
    </w:div>
    <w:div w:id="214106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E4799FDEAFC4A8D71E17CC16DA19A" ma:contentTypeVersion="2" ma:contentTypeDescription="Create a new document." ma:contentTypeScope="" ma:versionID="d0c3c2e7110dc9e436e0f0ceaf190121">
  <xsd:schema xmlns:xsd="http://www.w3.org/2001/XMLSchema" xmlns:xs="http://www.w3.org/2001/XMLSchema" xmlns:p="http://schemas.microsoft.com/office/2006/metadata/properties" xmlns:ns2="748ab8f3-f317-41b6-ba98-0fb30c2f88bb" targetNamespace="http://schemas.microsoft.com/office/2006/metadata/properties" ma:root="true" ma:fieldsID="7e700e60becd2240ac2b4bc2a3d92ff5" ns2:_="">
    <xsd:import namespace="748ab8f3-f317-41b6-ba98-0fb30c2f88b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8ab8f3-f317-41b6-ba98-0fb30c2f8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9F2DC09-BFCF-4E30-A15D-38994E95562D}">
  <ds:schemaRefs>
    <ds:schemaRef ds:uri="http://schemas.openxmlformats.org/officeDocument/2006/bibliography"/>
  </ds:schemaRefs>
</ds:datastoreItem>
</file>

<file path=customXml/itemProps2.xml><?xml version="1.0" encoding="utf-8"?>
<ds:datastoreItem xmlns:ds="http://schemas.openxmlformats.org/officeDocument/2006/customXml" ds:itemID="{71492EDD-986C-4926-859C-E179C1328D6E}">
  <ds:schemaRefs>
    <ds:schemaRef ds:uri="http://purl.org/dc/dcmitype/"/>
    <ds:schemaRef ds:uri="748ab8f3-f317-41b6-ba98-0fb30c2f88bb"/>
    <ds:schemaRef ds:uri="http://purl.org/dc/elements/1.1/"/>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B0325D2-A80D-49C1-8298-BA58FE3C1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8ab8f3-f317-41b6-ba98-0fb30c2f88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3169C1-524B-4BB6-9FD4-E6DDC12371B2}">
  <ds:schemaRefs>
    <ds:schemaRef ds:uri="http://schemas.microsoft.com/sharepoint/v3/contenttype/forms"/>
  </ds:schemaRefs>
</ds:datastoreItem>
</file>

<file path=customXml/itemProps5.xml><?xml version="1.0" encoding="utf-8"?>
<ds:datastoreItem xmlns:ds="http://schemas.openxmlformats.org/officeDocument/2006/customXml" ds:itemID="{7FECF618-65DF-4914-A717-E6F277F00BD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9</Words>
  <Characters>723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BIR Life Cycle Certification</vt:lpstr>
    </vt:vector>
  </TitlesOfParts>
  <Company>NIH/OD</Company>
  <LinksUpToDate>false</LinksUpToDate>
  <CharactersWithSpaces>8469</CharactersWithSpaces>
  <SharedDoc>false</SharedDoc>
  <HLinks>
    <vt:vector size="6" baseType="variant">
      <vt:variant>
        <vt:i4>6226001</vt:i4>
      </vt:variant>
      <vt:variant>
        <vt:i4>8</vt:i4>
      </vt:variant>
      <vt:variant>
        <vt:i4>0</vt:i4>
      </vt:variant>
      <vt:variant>
        <vt:i4>5</vt:i4>
      </vt:variant>
      <vt:variant>
        <vt:lpwstr>http://www.sbi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IR Life Cycle Certification</dc:title>
  <dc:subject>VCOC Certification</dc:subject>
  <dc:creator>NIH</dc:creator>
  <cp:keywords>VCOC Certification</cp:keywords>
  <dc:description/>
  <cp:lastModifiedBy>Kasima Garst</cp:lastModifiedBy>
  <cp:revision>3</cp:revision>
  <cp:lastPrinted>2007-02-22T13:53:00Z</cp:lastPrinted>
  <dcterms:created xsi:type="dcterms:W3CDTF">2021-07-11T21:47:00Z</dcterms:created>
  <dcterms:modified xsi:type="dcterms:W3CDTF">2021-07-1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MDMUF7NX43M3-313-3</vt:lpwstr>
  </property>
  <property fmtid="{D5CDD505-2E9C-101B-9397-08002B2CF9AE}" pid="3" name="_dlc_DocIdItemGuid">
    <vt:lpwstr>1bd3d406-f016-450b-a256-58a77fa14690</vt:lpwstr>
  </property>
  <property fmtid="{D5CDD505-2E9C-101B-9397-08002B2CF9AE}" pid="4" name="_dlc_DocIdUrl">
    <vt:lpwstr>https://sharepoint.rippleeffect.com/projects/OPERASupport/_layouts/DocIdRedir.aspx?ID=MDMUF7NX43M3-313-3, MDMUF7NX43M3-313-3</vt:lpwstr>
  </property>
  <property fmtid="{D5CDD505-2E9C-101B-9397-08002B2CF9AE}" pid="5" name="Test Comment">
    <vt:lpwstr>Completed word form with Matt edits</vt:lpwstr>
  </property>
  <property fmtid="{D5CDD505-2E9C-101B-9397-08002B2CF9AE}" pid="6" name="Form Set">
    <vt:lpwstr>SBIR</vt:lpwstr>
  </property>
  <property fmtid="{D5CDD505-2E9C-101B-9397-08002B2CF9AE}" pid="7" name="File Status0">
    <vt:lpwstr>Working</vt:lpwstr>
  </property>
  <property fmtid="{D5CDD505-2E9C-101B-9397-08002B2CF9AE}" pid="8" name="Version Comment">
    <vt:lpwstr>Word version completed</vt:lpwstr>
  </property>
  <property fmtid="{D5CDD505-2E9C-101B-9397-08002B2CF9AE}" pid="9" name="Topic Group">
    <vt:lpwstr>VCOC</vt:lpwstr>
  </property>
  <property fmtid="{D5CDD505-2E9C-101B-9397-08002B2CF9AE}" pid="10" name="display_urn:schemas-microsoft-com:office:office#Editor">
    <vt:lpwstr>Terri Grasso</vt:lpwstr>
  </property>
  <property fmtid="{D5CDD505-2E9C-101B-9397-08002B2CF9AE}" pid="11" name="display_urn:schemas-microsoft-com:office:office#Author">
    <vt:lpwstr>Terri Grasso</vt:lpwstr>
  </property>
  <property fmtid="{D5CDD505-2E9C-101B-9397-08002B2CF9AE}" pid="12" name="ContentTypeId">
    <vt:lpwstr>0x010100E74E4799FDEAFC4A8D71E17CC16DA19A</vt:lpwstr>
  </property>
  <property fmtid="{D5CDD505-2E9C-101B-9397-08002B2CF9AE}" pid="13" name="Change CR ID">
    <vt:lpwstr>54</vt:lpwstr>
  </property>
</Properties>
</file>